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0D529B" w14:textId="21AC3290" w:rsidR="002818C3" w:rsidRPr="008F4AEE" w:rsidRDefault="00226581" w:rsidP="009B3169">
      <w:pPr>
        <w:spacing w:line="276" w:lineRule="auto"/>
        <w:jc w:val="both"/>
        <w:rPr>
          <w:rFonts w:ascii="Century Gothic" w:eastAsia="Century Gothic" w:hAnsi="Century Gothic" w:cs="Century Gothic"/>
          <w:sz w:val="16"/>
          <w:szCs w:val="16"/>
          <w:lang w:val="en-US"/>
        </w:rPr>
      </w:pPr>
      <w:r>
        <w:rPr>
          <w:rFonts w:ascii="Century Gothic" w:eastAsia="Century Gothic" w:hAnsi="Century Gothic" w:cs="Century Gothic"/>
          <w:sz w:val="16"/>
          <w:szCs w:val="16"/>
          <w:lang w:val="en-US"/>
        </w:rPr>
        <w:softHyphen/>
      </w:r>
      <w:r>
        <w:rPr>
          <w:rFonts w:ascii="Century Gothic" w:eastAsia="Century Gothic" w:hAnsi="Century Gothic" w:cs="Century Gothic"/>
          <w:sz w:val="16"/>
          <w:szCs w:val="16"/>
          <w:lang w:val="en-US"/>
        </w:rPr>
        <w:softHyphen/>
      </w:r>
      <w:r>
        <w:rPr>
          <w:rFonts w:ascii="Century Gothic" w:eastAsia="Century Gothic" w:hAnsi="Century Gothic" w:cs="Century Gothic"/>
          <w:sz w:val="16"/>
          <w:szCs w:val="16"/>
          <w:lang w:val="en-US"/>
        </w:rPr>
        <w:softHyphen/>
      </w:r>
      <w:r w:rsidR="002818C3" w:rsidRPr="008F4AEE">
        <w:rPr>
          <w:rFonts w:ascii="Century Gothic" w:eastAsia="Century Gothic" w:hAnsi="Century Gothic" w:cs="Century Gothic"/>
          <w:sz w:val="16"/>
          <w:szCs w:val="16"/>
          <w:lang w:val="en-US"/>
        </w:rPr>
        <w:t>____________________________________________________________________________________________________________________________</w:t>
      </w:r>
    </w:p>
    <w:p w14:paraId="4A26EDA8" w14:textId="77777777" w:rsidR="002818C3" w:rsidRPr="008F4AEE" w:rsidRDefault="002818C3" w:rsidP="009B3169">
      <w:pPr>
        <w:spacing w:line="276" w:lineRule="auto"/>
        <w:jc w:val="both"/>
        <w:rPr>
          <w:rFonts w:ascii="Century Gothic" w:eastAsia="Century Gothic" w:hAnsi="Century Gothic" w:cs="Century Gothic"/>
          <w:sz w:val="16"/>
          <w:szCs w:val="16"/>
          <w:lang w:val="en-US"/>
        </w:rPr>
      </w:pPr>
    </w:p>
    <w:p w14:paraId="52782EDB" w14:textId="1718A4A1" w:rsidR="002818C3" w:rsidRPr="008F4AEE" w:rsidRDefault="008F4AEE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  <w:proofErr w:type="gramStart"/>
      <w:r w:rsidRPr="008F4AEE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{{ company</w:t>
      </w:r>
      <w:proofErr w:type="gramEnd"/>
      <w:r w:rsidRPr="008F4AEE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 xml:space="preserve"> }}</w:t>
      </w:r>
    </w:p>
    <w:p w14:paraId="67AA65D1" w14:textId="77777777" w:rsidR="002818C3" w:rsidRPr="008F4AEE" w:rsidRDefault="002818C3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</w:p>
    <w:p w14:paraId="0F10F01A" w14:textId="1D4277BF" w:rsidR="002818C3" w:rsidRPr="008F4AEE" w:rsidRDefault="002818C3" w:rsidP="008F4AEE">
      <w:pPr>
        <w:tabs>
          <w:tab w:val="left" w:pos="198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>POS</w:t>
      </w:r>
      <w:r w:rsidR="00B73F04">
        <w:rPr>
          <w:rFonts w:ascii="Century Gothic" w:eastAsia="Century Gothic" w:hAnsi="Century Gothic" w:cs="Century Gothic"/>
          <w:sz w:val="22"/>
          <w:szCs w:val="22"/>
          <w:lang w:val="en-US"/>
        </w:rPr>
        <w:t>TI</w:t>
      </w:r>
      <w:r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>O</w:t>
      </w:r>
      <w:r w:rsidR="00B73F04">
        <w:rPr>
          <w:rFonts w:ascii="Century Gothic" w:eastAsia="Century Gothic" w:hAnsi="Century Gothic" w:cs="Century Gothic"/>
          <w:sz w:val="22"/>
          <w:szCs w:val="22"/>
          <w:lang w:val="en-US"/>
        </w:rPr>
        <w:t>N</w:t>
      </w:r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proofErr w:type="gramStart"/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>{{</w:t>
      </w:r>
      <w:r w:rsidR="00FD0D2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proofErr w:type="spellStart"/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>company</w:t>
      </w:r>
      <w:proofErr w:type="gramEnd"/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>_title</w:t>
      </w:r>
      <w:proofErr w:type="spellEnd"/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17D7BB83" w14:textId="7315FE89" w:rsidR="002818C3" w:rsidRPr="008F4AEE" w:rsidRDefault="002818C3" w:rsidP="008F4AEE">
      <w:pPr>
        <w:pStyle w:val="Heading3"/>
        <w:tabs>
          <w:tab w:val="left" w:pos="1985"/>
        </w:tabs>
        <w:spacing w:line="276" w:lineRule="auto"/>
        <w:jc w:val="both"/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</w:pPr>
      <w:r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>CANDIDAT</w:t>
      </w:r>
      <w:r w:rsidR="00B73F04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>E</w:t>
      </w:r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ab/>
      </w:r>
      <w:proofErr w:type="gramStart"/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 xml:space="preserve">{{ </w:t>
      </w:r>
      <w:proofErr w:type="spellStart"/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>cdd</w:t>
      </w:r>
      <w:proofErr w:type="gramEnd"/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>_name</w:t>
      </w:r>
      <w:proofErr w:type="spellEnd"/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 xml:space="preserve"> }}</w:t>
      </w:r>
    </w:p>
    <w:p w14:paraId="4A414E8E" w14:textId="77777777" w:rsidR="002818C3" w:rsidRPr="008F4AEE" w:rsidRDefault="002818C3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</w:p>
    <w:p w14:paraId="466F7FBE" w14:textId="2E0FF5B2" w:rsidR="002818C3" w:rsidRPr="009C697B" w:rsidRDefault="002818C3" w:rsidP="00A530A1">
      <w:pP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Resid</w:t>
      </w:r>
      <w:r w:rsidR="00B73F04">
        <w:rPr>
          <w:rFonts w:ascii="Century Gothic" w:eastAsia="Century Gothic" w:hAnsi="Century Gothic" w:cs="Century Gothic"/>
          <w:sz w:val="22"/>
          <w:szCs w:val="22"/>
          <w:lang w:val="en-US"/>
        </w:rPr>
        <w:t>ence</w:t>
      </w:r>
      <w:r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proofErr w:type="gram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</w:t>
      </w:r>
      <w:proofErr w:type="gram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_city</w:t>
      </w:r>
      <w:proofErr w:type="spell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 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_state</w:t>
      </w:r>
      <w:proofErr w:type="spellEnd"/>
      <w:r w:rsid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3E8473EA" w14:textId="3503C516" w:rsidR="002818C3" w:rsidRPr="00531608" w:rsidRDefault="00B73F04" w:rsidP="00A530A1">
      <w:pP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>
        <w:rPr>
          <w:rFonts w:ascii="Century Gothic" w:eastAsia="Century Gothic" w:hAnsi="Century Gothic" w:cs="Century Gothic"/>
          <w:sz w:val="22"/>
          <w:szCs w:val="22"/>
          <w:lang w:val="en-US"/>
        </w:rPr>
        <w:t>Mobile</w:t>
      </w:r>
      <w:r w:rsidR="002818C3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 w:rsidR="002818C3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proofErr w:type="gramStart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>cdd</w:t>
      </w:r>
      <w:proofErr w:type="gramEnd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>_ddi</w:t>
      </w:r>
      <w:proofErr w:type="spellEnd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 </w:t>
      </w:r>
      <w:proofErr w:type="spellStart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>cdd_ddd</w:t>
      </w:r>
      <w:proofErr w:type="spellEnd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 </w:t>
      </w:r>
      <w:proofErr w:type="spellStart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>cdd_cel</w:t>
      </w:r>
      <w:proofErr w:type="spellEnd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7A5FB451" w14:textId="6CACA020" w:rsidR="002818C3" w:rsidRPr="00B73F04" w:rsidRDefault="002818C3" w:rsidP="00A530A1">
      <w:pP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u w:val="single"/>
          <w:lang w:val="en-US"/>
        </w:rPr>
      </w:pPr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Email </w:t>
      </w:r>
      <w:r w:rsidR="00505BD3"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proofErr w:type="gramStart"/>
      <w:r w:rsidR="00E014B6"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E014B6"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cdd</w:t>
      </w:r>
      <w:proofErr w:type="gramEnd"/>
      <w:r w:rsidR="00E014B6"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_email</w:t>
      </w:r>
      <w:proofErr w:type="spellEnd"/>
      <w:r w:rsidR="00E014B6"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7A08EB"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</w:p>
    <w:p w14:paraId="089CA1FF" w14:textId="164031D7" w:rsidR="002A3794" w:rsidRPr="009C697B" w:rsidRDefault="002A3794" w:rsidP="00A530A1">
      <w:pP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proofErr w:type="gram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</w:t>
      </w:r>
      <w:proofErr w:type="gram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_nationality</w:t>
      </w:r>
      <w:proofErr w:type="spell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_personal</w:t>
      </w:r>
      <w:proofErr w:type="spell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 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_age</w:t>
      </w:r>
      <w:proofErr w:type="spell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 w:rsidR="006C650E">
        <w:rPr>
          <w:rFonts w:ascii="Century Gothic" w:eastAsia="Century Gothic" w:hAnsi="Century Gothic" w:cs="Century Gothic"/>
          <w:sz w:val="22"/>
          <w:szCs w:val="22"/>
          <w:lang w:val="en-US"/>
        </w:rPr>
        <w:t>years old</w:t>
      </w:r>
      <w:r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.</w:t>
      </w:r>
    </w:p>
    <w:p w14:paraId="44957F3C" w14:textId="77777777" w:rsidR="002818C3" w:rsidRPr="009C697B" w:rsidRDefault="002818C3" w:rsidP="00A530A1">
      <w:pPr>
        <w:pBdr>
          <w:bottom w:val="single" w:sz="4" w:space="1" w:color="000000"/>
        </w:pBd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highlight w:val="yellow"/>
          <w:lang w:val="en-US"/>
        </w:rPr>
      </w:pPr>
    </w:p>
    <w:p w14:paraId="363F0BB8" w14:textId="77777777" w:rsidR="002818C3" w:rsidRPr="009C697B" w:rsidRDefault="002818C3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highlight w:val="yellow"/>
          <w:lang w:val="en-US"/>
        </w:rPr>
      </w:pPr>
    </w:p>
    <w:p w14:paraId="2BB17367" w14:textId="5F608713" w:rsidR="002818C3" w:rsidRPr="00B73F04" w:rsidRDefault="00B73F04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  <w:r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 xml:space="preserve">PROFESSIONAL </w:t>
      </w:r>
      <w:r w:rsidR="002818C3" w:rsidRPr="00B73F04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TRAJE</w:t>
      </w:r>
      <w:r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C</w:t>
      </w:r>
      <w:r w:rsidR="002818C3" w:rsidRPr="00B73F04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T</w:t>
      </w:r>
      <w:r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ORY</w:t>
      </w:r>
    </w:p>
    <w:p w14:paraId="51A4FCED" w14:textId="2B5A4538" w:rsidR="002818C3" w:rsidRPr="002C485C" w:rsidRDefault="002C485C" w:rsidP="002C485C">
      <w:pPr>
        <w:tabs>
          <w:tab w:val="left" w:pos="9922"/>
        </w:tabs>
        <w:spacing w:line="276" w:lineRule="auto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for item in </w:t>
      </w:r>
      <w:proofErr w:type="spell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line_items</w:t>
      </w:r>
      <w:proofErr w:type="spellEnd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%}</w:t>
      </w:r>
    </w:p>
    <w:p w14:paraId="27E319C8" w14:textId="26B58FA5" w:rsidR="003E1C79" w:rsidRPr="002C485C" w:rsidRDefault="002C485C" w:rsidP="002C485C">
      <w:pPr>
        <w:shd w:val="clear" w:color="auto" w:fill="FFFFFF"/>
        <w:tabs>
          <w:tab w:val="right" w:pos="9922"/>
        </w:tabs>
        <w:spacing w:line="276" w:lineRule="auto"/>
        <w:rPr>
          <w:rFonts w:ascii="Century Gothic" w:eastAsia="Century Gothic" w:hAnsi="Century Gothic" w:cs="Century Gothic"/>
          <w:sz w:val="22"/>
          <w:szCs w:val="22"/>
          <w:lang w:val="en-US"/>
        </w:rPr>
      </w:pPr>
      <w:proofErr w:type="gram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item.cdd</w:t>
      </w:r>
      <w:proofErr w:type="gramEnd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_company</w:t>
      </w:r>
      <w:proofErr w:type="spellEnd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ab/>
        <w:t xml:space="preserve">{{ </w:t>
      </w:r>
      <w:proofErr w:type="spell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item.company_start_date</w:t>
      </w:r>
      <w:proofErr w:type="spellEnd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2818C3"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– 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item.company_end_dat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4F122EB0" w14:textId="77777777" w:rsidR="006B30BD" w:rsidRPr="002C485C" w:rsidRDefault="006B30BD" w:rsidP="002C485C">
      <w:pPr>
        <w:shd w:val="clear" w:color="auto" w:fill="FFFFFF"/>
        <w:tabs>
          <w:tab w:val="left" w:pos="9922"/>
        </w:tabs>
        <w:spacing w:line="120" w:lineRule="auto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5057B4D1" w14:textId="758D22A8" w:rsidR="00E91CDF" w:rsidRPr="002C485C" w:rsidRDefault="002C485C" w:rsidP="002C485C">
      <w:pPr>
        <w:shd w:val="clear" w:color="auto" w:fill="FFFFFF"/>
        <w:tabs>
          <w:tab w:val="left" w:pos="5670"/>
          <w:tab w:val="left" w:pos="9922"/>
        </w:tabs>
        <w:spacing w:line="276" w:lineRule="auto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for job in </w:t>
      </w:r>
      <w:proofErr w:type="spell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item.job_posts</w:t>
      </w:r>
      <w:proofErr w:type="spellEnd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proofErr w:type="gram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%}{</w:t>
      </w:r>
      <w:proofErr w:type="gramEnd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{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job.job_titl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E91CDF"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job.start_dat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2331A9"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 w:rsidR="001A5DE7"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– 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job.end_dat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06E571E2" w14:textId="7CC71916" w:rsidR="00E91CDF" w:rsidRPr="002C485C" w:rsidRDefault="002C485C" w:rsidP="002C485C">
      <w:pPr>
        <w:shd w:val="clear" w:color="auto" w:fill="FFFFFF"/>
        <w:tabs>
          <w:tab w:val="left" w:pos="5670"/>
          <w:tab w:val="left" w:pos="9922"/>
        </w:tabs>
        <w:spacing w:line="276" w:lineRule="auto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</w:t>
      </w:r>
      <w:proofErr w:type="spell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end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>for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%}</w:t>
      </w:r>
    </w:p>
    <w:p w14:paraId="1797C2C2" w14:textId="315B0A2F" w:rsidR="00A530A1" w:rsidRPr="003841E2" w:rsidRDefault="002C485C" w:rsidP="003841E2">
      <w:pPr>
        <w:shd w:val="clear" w:color="auto" w:fill="FFFFFF"/>
        <w:tabs>
          <w:tab w:val="left" w:pos="5670"/>
          <w:tab w:val="left" w:pos="9922"/>
        </w:tabs>
        <w:spacing w:line="276" w:lineRule="auto"/>
        <w:rPr>
          <w:rFonts w:ascii="Century Gothic" w:eastAsia="Century Gothic" w:hAnsi="Century Gothic" w:cs="Century Gothic"/>
          <w:sz w:val="22"/>
          <w:szCs w:val="22"/>
          <w:lang w:val="en-US"/>
        </w:rPr>
      </w:pP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endfor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%}</w:t>
      </w:r>
    </w:p>
    <w:p w14:paraId="183D1C2B" w14:textId="77777777" w:rsidR="002331A9" w:rsidRPr="00B73F04" w:rsidRDefault="002331A9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10E83EEA" w14:textId="2AF6B714" w:rsidR="00632D41" w:rsidRPr="00B73F04" w:rsidRDefault="00990A0A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  <w:r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A</w:t>
      </w:r>
      <w:r w:rsidR="00B73F04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CA</w:t>
      </w:r>
      <w:r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D</w:t>
      </w:r>
      <w:r w:rsidR="00B73F04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E</w:t>
      </w:r>
      <w:r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MIC</w:t>
      </w:r>
      <w:r w:rsidR="00B73F04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 xml:space="preserve"> BACKGR</w:t>
      </w:r>
      <w:r w:rsidR="008E07B8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O</w:t>
      </w:r>
      <w:r w:rsidR="00B73F04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UND</w:t>
      </w:r>
    </w:p>
    <w:p w14:paraId="38C263CF" w14:textId="7DD3F277" w:rsidR="00632D41" w:rsidRPr="00B73F04" w:rsidRDefault="00DC12F2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{</w:t>
      </w:r>
      <w:r w:rsidR="00F8768B"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%</w:t>
      </w:r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for </w:t>
      </w:r>
      <w:proofErr w:type="spellStart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acad</w:t>
      </w:r>
      <w:proofErr w:type="spellEnd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in academics %}</w:t>
      </w:r>
    </w:p>
    <w:p w14:paraId="23FDEE18" w14:textId="1B28C1E4" w:rsidR="003E1C79" w:rsidRPr="00226581" w:rsidRDefault="00354BF4" w:rsidP="00480A97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348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</w:pPr>
      <w:r w:rsidRPr="00226581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>[</w:t>
      </w:r>
      <w:r w:rsidR="00226581" w:rsidRPr="00226581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>Graduate</w:t>
      </w:r>
      <w:r w:rsidRPr="00226581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>/M</w:t>
      </w:r>
      <w:r w:rsidR="00226581" w:rsidRPr="00226581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>aster’s Degree</w:t>
      </w:r>
      <w:r w:rsidRPr="00226581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>]</w:t>
      </w:r>
      <w:r w:rsidR="00E85760" w:rsidRPr="00226581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</w:t>
      </w:r>
      <w:r w:rsidR="00226581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>in</w:t>
      </w:r>
      <w:r w:rsidR="00E85760" w:rsidRPr="00226581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</w:t>
      </w:r>
      <w:proofErr w:type="gramStart"/>
      <w:r w:rsidR="00DC12F2" w:rsidRPr="00226581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{{ </w:t>
      </w:r>
      <w:proofErr w:type="spellStart"/>
      <w:r w:rsidR="00DC12F2" w:rsidRPr="00226581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>acad</w:t>
      </w:r>
      <w:proofErr w:type="gramEnd"/>
      <w:r w:rsidR="00DC12F2" w:rsidRPr="00226581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>.academic_course</w:t>
      </w:r>
      <w:proofErr w:type="spellEnd"/>
      <w:r w:rsidR="00DC12F2" w:rsidRPr="00226581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}}</w:t>
      </w:r>
    </w:p>
    <w:p w14:paraId="6CC2320B" w14:textId="39BC6939" w:rsidR="00235A8D" w:rsidRPr="00DC12F2" w:rsidRDefault="00DC12F2" w:rsidP="00480A9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</w:pPr>
      <w:proofErr w:type="gramStart"/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{{ </w:t>
      </w:r>
      <w:proofErr w:type="spellStart"/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>acad</w:t>
      </w:r>
      <w:proofErr w:type="gramEnd"/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>.academic_institution</w:t>
      </w:r>
      <w:proofErr w:type="spellEnd"/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}}</w:t>
      </w:r>
      <w:r w:rsidR="003E1C79"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–</w:t>
      </w:r>
      <w:r w:rsidR="00E35413"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</w:t>
      </w:r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{{ </w:t>
      </w:r>
      <w:proofErr w:type="spellStart"/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>acad.academic_conclusion</w:t>
      </w:r>
      <w:proofErr w:type="spellEnd"/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}}</w:t>
      </w:r>
      <w:r w:rsidR="003E1C79"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. </w:t>
      </w:r>
      <w:r w:rsidR="00235A8D"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</w:t>
      </w:r>
    </w:p>
    <w:p w14:paraId="2C3CDF6B" w14:textId="3825D561" w:rsidR="00E91CDF" w:rsidRPr="00B73F04" w:rsidRDefault="00DC12F2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</w:t>
      </w:r>
      <w:proofErr w:type="spellStart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endfor</w:t>
      </w:r>
      <w:proofErr w:type="spellEnd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%}</w:t>
      </w:r>
    </w:p>
    <w:p w14:paraId="37B5F061" w14:textId="77777777" w:rsidR="00480A97" w:rsidRPr="00B73F04" w:rsidRDefault="00480A97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48F70770" w14:textId="25D619ED" w:rsidR="00E91CDF" w:rsidRPr="00B73F04" w:rsidRDefault="00B73F04" w:rsidP="00480A97">
      <w:pPr>
        <w:shd w:val="clear" w:color="auto" w:fill="FFFFFF"/>
        <w:tabs>
          <w:tab w:val="left" w:pos="2268"/>
        </w:tabs>
        <w:spacing w:line="276" w:lineRule="auto"/>
        <w:ind w:left="2268" w:hanging="2268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</w:pPr>
      <w:r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FOREIGN LANGUAGE</w:t>
      </w:r>
    </w:p>
    <w:p w14:paraId="40A2A819" w14:textId="69632164" w:rsidR="00E91CDF" w:rsidRPr="005844E7" w:rsidRDefault="003841E2" w:rsidP="00480A97">
      <w:pPr>
        <w:shd w:val="clear" w:color="auto" w:fill="FFFFFF"/>
        <w:tabs>
          <w:tab w:val="left" w:pos="2268"/>
        </w:tabs>
        <w:spacing w:line="276" w:lineRule="auto"/>
        <w:ind w:left="2268" w:hanging="2268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vertAlign w:val="subscript"/>
          <w:lang w:val="en-US"/>
        </w:rPr>
      </w:pPr>
      <w:r w:rsidRPr="003841E2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{% for lang in languages %}</w:t>
      </w:r>
    </w:p>
    <w:p w14:paraId="747BA78E" w14:textId="36545A9B" w:rsidR="009B3169" w:rsidRPr="003841E2" w:rsidRDefault="003841E2" w:rsidP="00480A97">
      <w:pPr>
        <w:shd w:val="clear" w:color="auto" w:fill="FFFFFF"/>
        <w:tabs>
          <w:tab w:val="left" w:pos="2268"/>
        </w:tabs>
        <w:spacing w:line="276" w:lineRule="auto"/>
        <w:ind w:left="2268" w:hanging="2268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proofErr w:type="gramStart"/>
      <w:r w:rsidRPr="003841E2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{{</w:t>
      </w:r>
      <w:r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 xml:space="preserve"> </w:t>
      </w:r>
      <w:proofErr w:type="spellStart"/>
      <w:r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lang</w:t>
      </w:r>
      <w:proofErr w:type="gramEnd"/>
      <w:r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.language</w:t>
      </w:r>
      <w:proofErr w:type="spellEnd"/>
      <w:r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 xml:space="preserve"> }}</w:t>
      </w:r>
      <w:r w:rsidR="00D33278" w:rsidRPr="003841E2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5844E7">
        <w:rPr>
          <w:rFonts w:ascii="Century Gothic" w:eastAsia="Century Gothic" w:hAnsi="Century Gothic" w:cs="Century Gothic"/>
          <w:sz w:val="22"/>
          <w:szCs w:val="22"/>
          <w:lang w:val="en-US"/>
        </w:rPr>
        <w:t>{{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lang.language_level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 w:rsidR="005844E7">
        <w:rPr>
          <w:rFonts w:ascii="Century Gothic" w:eastAsia="Century Gothic" w:hAnsi="Century Gothic" w:cs="Century Gothic"/>
          <w:sz w:val="22"/>
          <w:szCs w:val="22"/>
          <w:lang w:val="en-US"/>
        </w:rPr>
        <w:t>}}</w:t>
      </w:r>
    </w:p>
    <w:p w14:paraId="6C23C9F7" w14:textId="07FF3881" w:rsidR="00D616B0" w:rsidRPr="00B73F04" w:rsidRDefault="003841E2" w:rsidP="00480A97">
      <w:pPr>
        <w:shd w:val="clear" w:color="auto" w:fill="FFFFFF"/>
        <w:tabs>
          <w:tab w:val="left" w:pos="2268"/>
        </w:tabs>
        <w:spacing w:line="276" w:lineRule="auto"/>
        <w:ind w:left="2268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proofErr w:type="gramStart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lang</w:t>
      </w:r>
      <w:proofErr w:type="gramEnd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.level_description</w:t>
      </w:r>
      <w:proofErr w:type="spellEnd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3408094F" w14:textId="3B2D5B41" w:rsidR="00D616B0" w:rsidRPr="00B73F04" w:rsidRDefault="003841E2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</w:t>
      </w:r>
      <w:proofErr w:type="spellStart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endfor</w:t>
      </w:r>
      <w:proofErr w:type="spellEnd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%}</w:t>
      </w:r>
    </w:p>
    <w:p w14:paraId="643BDBE5" w14:textId="4D191130" w:rsidR="00A530A1" w:rsidRPr="00B73F04" w:rsidRDefault="00A530A1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011C4385" w14:textId="438CF9C4" w:rsidR="0050197C" w:rsidRPr="00B73F04" w:rsidRDefault="00F15257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</w:pPr>
      <w:r w:rsidRPr="00B73F04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CONCLUS</w:t>
      </w:r>
      <w:r w:rsidR="00B73F04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 xml:space="preserve">ION ON THE PROFESSIONAL </w:t>
      </w:r>
      <w:r w:rsidR="00C70392" w:rsidRPr="00B73F04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BACKGROUND</w:t>
      </w:r>
    </w:p>
    <w:p w14:paraId="09616CE8" w14:textId="77777777" w:rsidR="00A530A1" w:rsidRPr="00B73F04" w:rsidRDefault="00A530A1" w:rsidP="00480A97">
      <w:pPr>
        <w:spacing w:line="276" w:lineRule="auto"/>
        <w:jc w:val="both"/>
        <w:rPr>
          <w:rFonts w:ascii="Century Gothic" w:hAnsi="Century Gothic"/>
          <w:sz w:val="22"/>
          <w:szCs w:val="22"/>
          <w:highlight w:val="yellow"/>
          <w:lang w:val="en-US" w:eastAsia="ja-JP"/>
        </w:rPr>
        <w:sectPr w:rsidR="00A530A1" w:rsidRPr="00B73F04">
          <w:headerReference w:type="default" r:id="rId8"/>
          <w:footerReference w:type="default" r:id="rId9"/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7E073D2B" w14:textId="77777777" w:rsidR="0050197C" w:rsidRPr="00B73F04" w:rsidRDefault="0050197C" w:rsidP="00480A97">
      <w:pPr>
        <w:spacing w:line="276" w:lineRule="auto"/>
        <w:jc w:val="both"/>
        <w:rPr>
          <w:rFonts w:ascii="Century Gothic" w:hAnsi="Century Gothic"/>
          <w:sz w:val="22"/>
          <w:szCs w:val="22"/>
          <w:highlight w:val="yellow"/>
          <w:lang w:val="en-US" w:eastAsia="ja-JP"/>
        </w:rPr>
        <w:sectPr w:rsidR="0050197C" w:rsidRPr="00B73F04" w:rsidSect="00A530A1"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4A078501" w14:textId="6CF6A2D2" w:rsidR="00674460" w:rsidRPr="00B73F04" w:rsidRDefault="00F35E51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proofErr w:type="gramStart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abt</w:t>
      </w:r>
      <w:proofErr w:type="gramEnd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_background</w:t>
      </w:r>
      <w:proofErr w:type="spellEnd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E91CDF"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.</w:t>
      </w:r>
    </w:p>
    <w:p w14:paraId="4808057B" w14:textId="77777777" w:rsidR="002331A9" w:rsidRPr="00B73F04" w:rsidRDefault="002331A9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600180B0" w14:textId="4CD13EC9" w:rsidR="002331A9" w:rsidRPr="00B73F04" w:rsidRDefault="002331A9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  <w:sectPr w:rsidR="002331A9" w:rsidRPr="00B73F04" w:rsidSect="00A530A1"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799BA3F2" w14:textId="77777777" w:rsidR="00A530A1" w:rsidRPr="00B73F04" w:rsidRDefault="00A530A1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  <w:lang w:val="en-US"/>
        </w:rPr>
        <w:sectPr w:rsidR="00A530A1" w:rsidRPr="00B73F04"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3DEC4FF2" w14:textId="77777777" w:rsidR="00ED6923" w:rsidRPr="00B73F04" w:rsidRDefault="00ED6923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  <w:lang w:val="en-US"/>
        </w:rPr>
      </w:pPr>
    </w:p>
    <w:p w14:paraId="4817CE0D" w14:textId="62086A0D" w:rsidR="00A24245" w:rsidRPr="004E5927" w:rsidRDefault="00B73F04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BEHAVIORAL PROFILE </w:t>
      </w:r>
      <w:r w:rsidR="002A19EA">
        <w:rPr>
          <w:rFonts w:ascii="Century Gothic" w:eastAsia="Century Gothic" w:hAnsi="Century Gothic" w:cs="Century Gothic"/>
          <w:b/>
          <w:bCs/>
          <w:sz w:val="22"/>
          <w:szCs w:val="22"/>
        </w:rPr>
        <w:t>I</w:t>
      </w:r>
      <w:r w:rsidR="00FE179C" w:rsidRPr="004E5927">
        <w:rPr>
          <w:rFonts w:ascii="Century Gothic" w:eastAsia="Century Gothic" w:hAnsi="Century Gothic" w:cs="Century Gothic"/>
          <w:b/>
          <w:bCs/>
          <w:sz w:val="22"/>
          <w:szCs w:val="22"/>
        </w:rPr>
        <w:t>NDICA</w:t>
      </w:r>
      <w:r>
        <w:rPr>
          <w:rFonts w:ascii="Century Gothic" w:eastAsia="Century Gothic" w:hAnsi="Century Gothic" w:cs="Century Gothic"/>
          <w:b/>
          <w:bCs/>
          <w:sz w:val="22"/>
          <w:szCs w:val="22"/>
        </w:rPr>
        <w:t>T</w:t>
      </w:r>
      <w:r w:rsidR="00FE179C" w:rsidRPr="004E5927">
        <w:rPr>
          <w:rFonts w:ascii="Century Gothic" w:eastAsia="Century Gothic" w:hAnsi="Century Gothic" w:cs="Century Gothic"/>
          <w:b/>
          <w:bCs/>
          <w:sz w:val="22"/>
          <w:szCs w:val="22"/>
        </w:rPr>
        <w:t>ORS</w:t>
      </w:r>
    </w:p>
    <w:p w14:paraId="0E532247" w14:textId="77777777" w:rsidR="00DB2B5F" w:rsidRPr="004E5927" w:rsidRDefault="00DB2B5F" w:rsidP="00480A97">
      <w:pPr>
        <w:pStyle w:val="ListParagraph"/>
        <w:numPr>
          <w:ilvl w:val="0"/>
          <w:numId w:val="11"/>
        </w:numPr>
        <w:spacing w:line="276" w:lineRule="auto"/>
        <w:ind w:left="567" w:hanging="567"/>
        <w:jc w:val="both"/>
        <w:rPr>
          <w:rFonts w:ascii="Century Gothic" w:hAnsi="Century Gothic"/>
          <w:sz w:val="22"/>
          <w:szCs w:val="22"/>
          <w:highlight w:val="yellow"/>
          <w:lang w:val="pt-BR" w:eastAsia="ja-JP"/>
        </w:rPr>
        <w:sectPr w:rsidR="00DB2B5F" w:rsidRPr="004E5927"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6E62C70A" w14:textId="77777777" w:rsidR="0027593A" w:rsidRPr="004E5927" w:rsidRDefault="0027593A" w:rsidP="00480A97">
      <w:pPr>
        <w:pStyle w:val="ListParagraph"/>
        <w:numPr>
          <w:ilvl w:val="0"/>
          <w:numId w:val="11"/>
        </w:numPr>
        <w:spacing w:line="276" w:lineRule="auto"/>
        <w:ind w:left="567" w:hanging="567"/>
        <w:jc w:val="both"/>
        <w:rPr>
          <w:rFonts w:ascii="Century Gothic" w:hAnsi="Century Gothic"/>
          <w:sz w:val="22"/>
          <w:szCs w:val="22"/>
          <w:highlight w:val="yellow"/>
          <w:lang w:val="pt-BR" w:eastAsia="ja-JP"/>
        </w:rPr>
        <w:sectPr w:rsidR="0027593A" w:rsidRPr="004E5927" w:rsidSect="00DB2B5F">
          <w:type w:val="continuous"/>
          <w:pgSz w:w="11900" w:h="16840"/>
          <w:pgMar w:top="720" w:right="985" w:bottom="805" w:left="993" w:header="720" w:footer="720" w:gutter="0"/>
          <w:cols w:num="2" w:space="720"/>
        </w:sectPr>
      </w:pPr>
    </w:p>
    <w:p w14:paraId="1E65ACF9" w14:textId="5725D750" w:rsidR="00A530A1" w:rsidRDefault="00F35E51" w:rsidP="00480A97">
      <w:pPr>
        <w:pStyle w:val="ListParagraph"/>
        <w:numPr>
          <w:ilvl w:val="0"/>
          <w:numId w:val="11"/>
        </w:numPr>
        <w:spacing w:line="276" w:lineRule="auto"/>
        <w:ind w:left="567" w:hanging="567"/>
        <w:jc w:val="both"/>
        <w:rPr>
          <w:rFonts w:ascii="Century Gothic" w:hAnsi="Century Gothic"/>
          <w:sz w:val="22"/>
          <w:szCs w:val="22"/>
          <w:lang w:val="pt-BR" w:eastAsia="ja-JP"/>
        </w:rPr>
      </w:pPr>
      <w:proofErr w:type="gramStart"/>
      <w:r>
        <w:rPr>
          <w:rFonts w:ascii="Century Gothic" w:hAnsi="Century Gothic"/>
          <w:sz w:val="22"/>
          <w:szCs w:val="22"/>
          <w:lang w:val="pt-BR" w:eastAsia="ja-JP"/>
        </w:rPr>
        <w:t xml:space="preserve">{{ </w:t>
      </w:r>
      <w:proofErr w:type="spellStart"/>
      <w:r>
        <w:rPr>
          <w:rFonts w:ascii="Century Gothic" w:hAnsi="Century Gothic"/>
          <w:sz w:val="22"/>
          <w:szCs w:val="22"/>
          <w:lang w:val="pt-BR" w:eastAsia="ja-JP"/>
        </w:rPr>
        <w:t>bhv</w:t>
      </w:r>
      <w:proofErr w:type="gramEnd"/>
      <w:r>
        <w:rPr>
          <w:rFonts w:ascii="Century Gothic" w:hAnsi="Century Gothic"/>
          <w:sz w:val="22"/>
          <w:szCs w:val="22"/>
          <w:lang w:val="pt-BR" w:eastAsia="ja-JP"/>
        </w:rPr>
        <w:t>_profile</w:t>
      </w:r>
      <w:proofErr w:type="spellEnd"/>
      <w:r>
        <w:rPr>
          <w:rFonts w:ascii="Century Gothic" w:hAnsi="Century Gothic"/>
          <w:sz w:val="22"/>
          <w:szCs w:val="22"/>
          <w:lang w:val="pt-BR" w:eastAsia="ja-JP"/>
        </w:rPr>
        <w:t xml:space="preserve"> }}</w:t>
      </w:r>
      <w:r w:rsidR="002331A9">
        <w:rPr>
          <w:rFonts w:ascii="Century Gothic" w:hAnsi="Century Gothic"/>
          <w:sz w:val="22"/>
          <w:szCs w:val="22"/>
          <w:lang w:val="pt-BR" w:eastAsia="ja-JP"/>
        </w:rPr>
        <w:t>.</w:t>
      </w:r>
    </w:p>
    <w:p w14:paraId="5E1EEA5C" w14:textId="77777777" w:rsidR="002331A9" w:rsidRDefault="002331A9" w:rsidP="00480A97">
      <w:pPr>
        <w:pStyle w:val="ListParagraph"/>
        <w:spacing w:line="276" w:lineRule="auto"/>
        <w:ind w:left="567"/>
        <w:jc w:val="both"/>
        <w:rPr>
          <w:rFonts w:ascii="Century Gothic" w:hAnsi="Century Gothic"/>
          <w:sz w:val="22"/>
          <w:szCs w:val="22"/>
          <w:lang w:val="pt-BR" w:eastAsia="ja-JP"/>
        </w:rPr>
      </w:pPr>
    </w:p>
    <w:p w14:paraId="6A3F5DF2" w14:textId="77777777" w:rsidR="00A530A1" w:rsidRDefault="00A530A1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415EEE32" w14:textId="0AB53E68" w:rsidR="003E1C79" w:rsidRPr="004E5927" w:rsidRDefault="00B73F04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 xml:space="preserve">PROFESSIONAL </w:t>
      </w:r>
      <w:r w:rsidR="0067748F" w:rsidRPr="004E5927">
        <w:rPr>
          <w:rFonts w:ascii="Century Gothic" w:eastAsia="Century Gothic" w:hAnsi="Century Gothic" w:cs="Century Gothic"/>
          <w:b/>
          <w:sz w:val="22"/>
          <w:szCs w:val="22"/>
        </w:rPr>
        <w:t>EXPERI</w:t>
      </w:r>
      <w:r>
        <w:rPr>
          <w:rFonts w:ascii="Century Gothic" w:eastAsia="Century Gothic" w:hAnsi="Century Gothic" w:cs="Century Gothic"/>
          <w:b/>
          <w:sz w:val="22"/>
          <w:szCs w:val="22"/>
        </w:rPr>
        <w:t>E</w:t>
      </w:r>
      <w:r w:rsidR="0067748F" w:rsidRPr="004E5927">
        <w:rPr>
          <w:rFonts w:ascii="Century Gothic" w:eastAsia="Century Gothic" w:hAnsi="Century Gothic" w:cs="Century Gothic"/>
          <w:b/>
          <w:sz w:val="22"/>
          <w:szCs w:val="22"/>
        </w:rPr>
        <w:t>NC</w:t>
      </w:r>
      <w:r w:rsidR="00E2339E">
        <w:rPr>
          <w:rFonts w:ascii="Century Gothic" w:eastAsia="Century Gothic" w:hAnsi="Century Gothic" w:cs="Century Gothic"/>
          <w:b/>
          <w:sz w:val="22"/>
          <w:szCs w:val="22"/>
        </w:rPr>
        <w:t>E</w:t>
      </w:r>
      <w:r w:rsidR="0067748F" w:rsidRPr="004E5927">
        <w:rPr>
          <w:rFonts w:ascii="Century Gothic" w:eastAsia="Century Gothic" w:hAnsi="Century Gothic" w:cs="Century Gothic"/>
          <w:b/>
          <w:sz w:val="22"/>
          <w:szCs w:val="22"/>
        </w:rPr>
        <w:t>S</w:t>
      </w:r>
    </w:p>
    <w:p w14:paraId="1DC84485" w14:textId="0E8CCDAF" w:rsidR="00925AEC" w:rsidRPr="00DB3A3E" w:rsidRDefault="00DB3A3E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</w:pPr>
      <w:r w:rsidRPr="00DB3A3E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lastRenderedPageBreak/>
        <w:t xml:space="preserve">{% for item in </w:t>
      </w:r>
      <w:proofErr w:type="spellStart"/>
      <w:r w:rsidRPr="00DB3A3E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line_items</w:t>
      </w:r>
      <w:proofErr w:type="spellEnd"/>
      <w:r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 xml:space="preserve"> %}</w:t>
      </w:r>
    </w:p>
    <w:p w14:paraId="54289637" w14:textId="19ED7CE1" w:rsidR="00D616B0" w:rsidRPr="009871DE" w:rsidRDefault="00DB3A3E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</w:pPr>
      <w:proofErr w:type="gramStart"/>
      <w:r w:rsidRPr="009871DE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{{ item.cdd</w:t>
      </w:r>
      <w:proofErr w:type="gramEnd"/>
      <w:r w:rsidRPr="009871DE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_company }}</w:t>
      </w:r>
    </w:p>
    <w:p w14:paraId="4190A242" w14:textId="5D9182CB" w:rsidR="00B56FE6" w:rsidRPr="009871DE" w:rsidRDefault="00A570A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en-US"/>
        </w:rPr>
      </w:pPr>
      <w:proofErr w:type="gramStart"/>
      <w:r w:rsidRPr="009871DE">
        <w:rPr>
          <w:rFonts w:ascii="Century Gothic" w:eastAsia="Century Gothic" w:hAnsi="Century Gothic" w:cs="Century Gothic"/>
          <w:sz w:val="20"/>
          <w:szCs w:val="20"/>
          <w:lang w:val="en-US"/>
        </w:rPr>
        <w:t>{{ item</w:t>
      </w:r>
      <w:proofErr w:type="gramEnd"/>
      <w:r w:rsidRPr="009871DE">
        <w:rPr>
          <w:rFonts w:ascii="Century Gothic" w:eastAsia="Century Gothic" w:hAnsi="Century Gothic" w:cs="Century Gothic"/>
          <w:sz w:val="20"/>
          <w:szCs w:val="20"/>
          <w:lang w:val="en-US"/>
        </w:rPr>
        <w:t>.company_desc }}</w:t>
      </w:r>
      <w:r w:rsidR="002331A9" w:rsidRPr="009871DE">
        <w:rPr>
          <w:rFonts w:ascii="Century Gothic" w:eastAsia="Century Gothic" w:hAnsi="Century Gothic" w:cs="Century Gothic"/>
          <w:sz w:val="20"/>
          <w:szCs w:val="20"/>
          <w:lang w:val="en-US"/>
        </w:rPr>
        <w:t>.</w:t>
      </w:r>
    </w:p>
    <w:p w14:paraId="55D54427" w14:textId="5C65591A" w:rsidR="002331A9" w:rsidRPr="00B73F04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u w:val="single"/>
          <w:lang w:val="en-US"/>
        </w:rPr>
      </w:pPr>
      <w:r w:rsidRPr="00B73F04">
        <w:rPr>
          <w:rFonts w:ascii="Century Gothic" w:eastAsia="Century Gothic" w:hAnsi="Century Gothic" w:cs="Century Gothic"/>
          <w:sz w:val="20"/>
          <w:szCs w:val="20"/>
          <w:u w:val="single"/>
          <w:lang w:val="en-US"/>
        </w:rPr>
        <w:t>Site.</w:t>
      </w:r>
    </w:p>
    <w:p w14:paraId="64AD9019" w14:textId="77777777" w:rsidR="00B56FE6" w:rsidRPr="00B73F04" w:rsidRDefault="00B56FE6" w:rsidP="002331A9">
      <w:pPr>
        <w:shd w:val="clear" w:color="auto" w:fill="FFFFFF"/>
        <w:spacing w:line="120" w:lineRule="auto"/>
        <w:jc w:val="both"/>
        <w:rPr>
          <w:rFonts w:ascii="Century Gothic" w:eastAsia="Century Gothic" w:hAnsi="Century Gothic" w:cs="Century Gothic"/>
          <w:sz w:val="18"/>
          <w:szCs w:val="18"/>
          <w:lang w:val="en-US"/>
        </w:rPr>
      </w:pPr>
    </w:p>
    <w:p w14:paraId="6F170301" w14:textId="642CF195" w:rsidR="002331A9" w:rsidRPr="005131FE" w:rsidRDefault="005131FE" w:rsidP="00480A97">
      <w:pPr>
        <w:shd w:val="clear" w:color="auto" w:fill="FFFFFF"/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for job in </w:t>
      </w:r>
      <w:proofErr w:type="spellStart"/>
      <w:r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>item.job_posts</w:t>
      </w:r>
      <w:proofErr w:type="spellEnd"/>
      <w:r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proofErr w:type="gramStart"/>
      <w:r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>%}{</w:t>
      </w:r>
      <w:proofErr w:type="gramEnd"/>
      <w:r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 </w:t>
      </w:r>
      <w:proofErr w:type="spellStart"/>
      <w:r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>job.job_title</w:t>
      </w:r>
      <w:proofErr w:type="spellEnd"/>
      <w:r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2331A9"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job.start_dat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2331A9"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– 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job.end_dat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77378D2C" w14:textId="40CF71F0" w:rsidR="00025C8E" w:rsidRPr="005131FE" w:rsidRDefault="005131FE" w:rsidP="00480A97">
      <w:pPr>
        <w:pStyle w:val="ListParagraph"/>
        <w:shd w:val="clear" w:color="auto" w:fill="FFFFFF"/>
        <w:tabs>
          <w:tab w:val="left" w:pos="5103"/>
          <w:tab w:val="center" w:pos="6240"/>
        </w:tabs>
        <w:spacing w:line="276" w:lineRule="auto"/>
        <w:ind w:left="0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{% for task in </w:t>
      </w: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job.job_tasks</w:t>
      </w:r>
      <w:proofErr w:type="spellEnd"/>
      <w:r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00CF014B" w14:textId="69D7E157" w:rsidR="002331A9" w:rsidRPr="009871DE" w:rsidRDefault="00B71421" w:rsidP="006E27A8">
      <w:p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proofErr w:type="gramStart"/>
      <w:r w:rsidRPr="009871DE">
        <w:rPr>
          <w:rFonts w:ascii="Century Gothic" w:eastAsia="Century Gothic" w:hAnsi="Century Gothic" w:cs="Century Gothic"/>
          <w:sz w:val="22"/>
          <w:szCs w:val="22"/>
          <w:lang w:val="en-US"/>
        </w:rPr>
        <w:t>{{ loop</w:t>
      </w:r>
      <w:proofErr w:type="gramEnd"/>
      <w:r w:rsidRPr="009871DE">
        <w:rPr>
          <w:rFonts w:ascii="Century Gothic" w:eastAsia="Century Gothic" w:hAnsi="Century Gothic" w:cs="Century Gothic"/>
          <w:sz w:val="22"/>
          <w:szCs w:val="22"/>
          <w:lang w:val="en-US"/>
        </w:rPr>
        <w:t>.index }}.</w:t>
      </w:r>
      <w:r w:rsidRPr="009871DE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proofErr w:type="gramStart"/>
      <w:r w:rsidR="00CF071F" w:rsidRPr="009871DE">
        <w:rPr>
          <w:rFonts w:ascii="Century Gothic" w:eastAsia="Century Gothic" w:hAnsi="Century Gothic" w:cs="Century Gothic"/>
          <w:sz w:val="22"/>
          <w:szCs w:val="22"/>
          <w:lang w:val="en-US"/>
        </w:rPr>
        <w:t>{{ task</w:t>
      </w:r>
      <w:proofErr w:type="gramEnd"/>
      <w:r w:rsidR="00CF071F" w:rsidRPr="009871DE">
        <w:rPr>
          <w:rFonts w:ascii="Century Gothic" w:eastAsia="Century Gothic" w:hAnsi="Century Gothic" w:cs="Century Gothic"/>
          <w:sz w:val="22"/>
          <w:szCs w:val="22"/>
          <w:lang w:val="en-US"/>
        </w:rPr>
        <w:t>.task }}</w:t>
      </w:r>
    </w:p>
    <w:p w14:paraId="133ACB01" w14:textId="658A9E71" w:rsidR="00A76CDD" w:rsidRPr="009871DE" w:rsidRDefault="00CF071F" w:rsidP="00A530A1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9871D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endfor </w:t>
      </w:r>
      <w:proofErr w:type="gramStart"/>
      <w:r w:rsidRPr="009871DE">
        <w:rPr>
          <w:rFonts w:ascii="Century Gothic" w:eastAsia="Century Gothic" w:hAnsi="Century Gothic" w:cs="Century Gothic"/>
          <w:sz w:val="22"/>
          <w:szCs w:val="22"/>
          <w:lang w:val="en-US"/>
        </w:rPr>
        <w:t>%}{</w:t>
      </w:r>
      <w:proofErr w:type="gramEnd"/>
      <w:r w:rsidRPr="009871DE">
        <w:rPr>
          <w:rFonts w:ascii="Century Gothic" w:eastAsia="Century Gothic" w:hAnsi="Century Gothic" w:cs="Century Gothic"/>
          <w:sz w:val="22"/>
          <w:szCs w:val="22"/>
          <w:lang w:val="en-US"/>
        </w:rPr>
        <w:t>% endfor %}</w:t>
      </w:r>
    </w:p>
    <w:p w14:paraId="656C4D4B" w14:textId="06BC7F5E" w:rsidR="002331A9" w:rsidRPr="00C662BF" w:rsidRDefault="00CF071F" w:rsidP="00A530A1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C662BF">
        <w:rPr>
          <w:rFonts w:ascii="Century Gothic" w:eastAsia="Century Gothic" w:hAnsi="Century Gothic" w:cs="Century Gothic"/>
          <w:sz w:val="22"/>
          <w:szCs w:val="22"/>
          <w:lang w:val="en-US"/>
        </w:rPr>
        <w:t>{% endfor %}</w:t>
      </w:r>
    </w:p>
    <w:p w14:paraId="5E738EB9" w14:textId="77777777" w:rsidR="00A530A1" w:rsidRPr="00C662BF" w:rsidRDefault="00A530A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14B56228" w14:textId="65F2E894" w:rsidR="009027DD" w:rsidRPr="00C662BF" w:rsidRDefault="00E2339E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C662BF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 xml:space="preserve">COMPENSATION </w:t>
      </w:r>
      <w:r w:rsidR="0067748F" w:rsidRPr="00C662BF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PAC</w:t>
      </w:r>
      <w:r w:rsidRPr="00C662BF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KAGE</w:t>
      </w:r>
    </w:p>
    <w:p w14:paraId="5722B67B" w14:textId="5848987C" w:rsidR="000349D7" w:rsidRPr="00E2339E" w:rsidRDefault="00E2339E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For</w:t>
      </w:r>
      <w:r w:rsidR="000349D7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refer</w:t>
      </w:r>
      <w:r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ence</w:t>
      </w:r>
      <w:r w:rsidR="000349D7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, </w:t>
      </w:r>
      <w:r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the</w:t>
      </w:r>
      <w:r w:rsidR="000349D7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current</w:t>
      </w:r>
      <w:r w:rsidR="007264BE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/</w:t>
      </w:r>
      <w:r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last</w:t>
      </w:r>
      <w:r w:rsidR="000349D7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>compensation p</w:t>
      </w:r>
      <w:r w:rsidR="000349D7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ac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>kag</w:t>
      </w:r>
      <w:r w:rsidR="000349D7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e 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>at</w:t>
      </w:r>
      <w:r w:rsidR="000349D7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proofErr w:type="gramStart"/>
      <w:r w:rsidR="007264BE" w:rsidRPr="00E2339E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 xml:space="preserve">{{ </w:t>
      </w:r>
      <w:proofErr w:type="spellStart"/>
      <w:r w:rsidR="007264BE" w:rsidRPr="00E2339E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last</w:t>
      </w:r>
      <w:proofErr w:type="gramEnd"/>
      <w:r w:rsidR="007264BE" w:rsidRPr="00E2339E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_company</w:t>
      </w:r>
      <w:proofErr w:type="spellEnd"/>
      <w:r w:rsidR="007264BE" w:rsidRPr="00E2339E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 xml:space="preserve"> }}</w:t>
      </w:r>
      <w:r w:rsidR="000349D7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,</w:t>
      </w:r>
      <w:r w:rsidR="007264BE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(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>in</w:t>
      </w:r>
      <w:r w:rsidR="000349D7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XX/XXXX</w:t>
      </w:r>
      <w:r w:rsidR="007264BE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)</w:t>
      </w:r>
      <w:r w:rsidR="000349D7" w:rsidRPr="00E2339E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:</w:t>
      </w:r>
      <w:r w:rsidR="000349D7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</w:p>
    <w:p w14:paraId="6D70E5DE" w14:textId="77777777" w:rsidR="00B2548A" w:rsidRPr="00E2339E" w:rsidRDefault="00B2548A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1F2F6106" w14:textId="6C4D6872" w:rsidR="00B2548A" w:rsidRPr="00E2339E" w:rsidRDefault="00E2339E" w:rsidP="006960C2">
      <w:pPr>
        <w:numPr>
          <w:ilvl w:val="0"/>
          <w:numId w:val="5"/>
        </w:numPr>
        <w:tabs>
          <w:tab w:val="left" w:pos="3969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Employment B</w:t>
      </w:r>
      <w:r w:rsidR="00B2548A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o</w:t>
      </w:r>
      <w:r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nd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B2548A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C</w:t>
      </w:r>
      <w:r w:rsidR="00676A8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onsolidated Labor </w:t>
      </w:r>
      <w:r w:rsidR="00B2548A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L</w:t>
      </w:r>
      <w:r w:rsidR="00676A84">
        <w:rPr>
          <w:rFonts w:ascii="Century Gothic" w:eastAsia="Century Gothic" w:hAnsi="Century Gothic" w:cs="Century Gothic"/>
          <w:sz w:val="22"/>
          <w:szCs w:val="22"/>
          <w:lang w:val="en-US"/>
        </w:rPr>
        <w:t>aws (CLT)</w:t>
      </w:r>
      <w:r w:rsidR="007A3489">
        <w:rPr>
          <w:rFonts w:ascii="Century Gothic" w:eastAsia="Century Gothic" w:hAnsi="Century Gothic" w:cs="Century Gothic"/>
          <w:sz w:val="22"/>
          <w:szCs w:val="22"/>
          <w:lang w:val="en-US"/>
        </w:rPr>
        <w:t>/Legal Person (PJ)</w:t>
      </w:r>
      <w:r w:rsidR="00B2548A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.</w:t>
      </w:r>
    </w:p>
    <w:p w14:paraId="77A9E1E4" w14:textId="6AC473E4" w:rsidR="00B2548A" w:rsidRPr="00E2339E" w:rsidRDefault="00B2548A" w:rsidP="006960C2">
      <w:pPr>
        <w:numPr>
          <w:ilvl w:val="0"/>
          <w:numId w:val="5"/>
        </w:numPr>
        <w:tabs>
          <w:tab w:val="left" w:pos="3969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M</w:t>
      </w:r>
      <w:r w:rsidR="00E2339E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onthly Wage</w:t>
      </w:r>
      <w:r w:rsidR="00E2339E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R$ </w:t>
      </w:r>
      <w:proofErr w:type="gramStart"/>
      <w:r w:rsidR="00C85281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X.XXX,XX</w:t>
      </w:r>
      <w:proofErr w:type="gramEnd"/>
    </w:p>
    <w:p w14:paraId="4B4BE94E" w14:textId="35952100" w:rsidR="00B2548A" w:rsidRPr="00676A84" w:rsidRDefault="001230EF" w:rsidP="006960C2">
      <w:pPr>
        <w:numPr>
          <w:ilvl w:val="0"/>
          <w:numId w:val="5"/>
        </w:numPr>
        <w:tabs>
          <w:tab w:val="left" w:pos="3969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Vari</w:t>
      </w:r>
      <w:r w:rsidR="00E2339E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able Wage</w:t>
      </w:r>
      <w:r w:rsidR="00E2339E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676A84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Target of</w:t>
      </w:r>
      <w:r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X </w:t>
      </w:r>
      <w:r w:rsidR="00676A84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wages</w:t>
      </w:r>
      <w:r w:rsidR="006C075D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per year</w:t>
      </w:r>
      <w:r w:rsidR="00B2548A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. </w:t>
      </w:r>
    </w:p>
    <w:p w14:paraId="3A422A61" w14:textId="12779907" w:rsidR="00B2548A" w:rsidRPr="00676A84" w:rsidRDefault="00E2339E" w:rsidP="006960C2">
      <w:pPr>
        <w:numPr>
          <w:ilvl w:val="0"/>
          <w:numId w:val="5"/>
        </w:numPr>
        <w:tabs>
          <w:tab w:val="left" w:pos="3969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Meal Voucher</w:t>
      </w:r>
      <w:r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B2548A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R$ </w:t>
      </w:r>
      <w:r w:rsidR="00C85281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XX</w:t>
      </w:r>
      <w:r w:rsidR="00B2548A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,00 p</w:t>
      </w:r>
      <w:r w:rsidR="00676A84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e</w:t>
      </w:r>
      <w:r w:rsidR="00B2548A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r da</w:t>
      </w:r>
      <w:r w:rsidR="00676A84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y</w:t>
      </w:r>
      <w:r w:rsidR="00C85281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/m</w:t>
      </w:r>
      <w:r w:rsidR="00676A84">
        <w:rPr>
          <w:rFonts w:ascii="Century Gothic" w:eastAsia="Century Gothic" w:hAnsi="Century Gothic" w:cs="Century Gothic"/>
          <w:sz w:val="22"/>
          <w:szCs w:val="22"/>
          <w:lang w:val="en-US"/>
        </w:rPr>
        <w:t>onth</w:t>
      </w:r>
      <w:r w:rsidR="00B2548A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.</w:t>
      </w:r>
    </w:p>
    <w:p w14:paraId="38338D67" w14:textId="27CF077D" w:rsidR="00C85281" w:rsidRPr="00676A84" w:rsidRDefault="00E2339E" w:rsidP="006960C2">
      <w:pPr>
        <w:numPr>
          <w:ilvl w:val="0"/>
          <w:numId w:val="5"/>
        </w:numPr>
        <w:tabs>
          <w:tab w:val="left" w:pos="3969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Food Voucher</w:t>
      </w:r>
      <w:r w:rsidR="00C85281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ab/>
        <w:t>R$ XX,00 p</w:t>
      </w:r>
      <w:r w:rsidR="00676A84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e</w:t>
      </w:r>
      <w:r w:rsidR="00C85281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r da</w:t>
      </w:r>
      <w:r w:rsidR="00676A84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y</w:t>
      </w:r>
      <w:r w:rsidR="00C85281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/m</w:t>
      </w:r>
      <w:r w:rsidR="00676A84">
        <w:rPr>
          <w:rFonts w:ascii="Century Gothic" w:eastAsia="Century Gothic" w:hAnsi="Century Gothic" w:cs="Century Gothic"/>
          <w:sz w:val="22"/>
          <w:szCs w:val="22"/>
          <w:lang w:val="en-US"/>
        </w:rPr>
        <w:t>onth</w:t>
      </w:r>
      <w:r w:rsidR="00C85281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.</w:t>
      </w:r>
    </w:p>
    <w:p w14:paraId="72985733" w14:textId="0B6BED1D" w:rsidR="00B2548A" w:rsidRPr="00676A84" w:rsidRDefault="00E2339E" w:rsidP="00676A84">
      <w:pPr>
        <w:numPr>
          <w:ilvl w:val="0"/>
          <w:numId w:val="5"/>
        </w:numPr>
        <w:tabs>
          <w:tab w:val="left" w:pos="3969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Health Care</w:t>
      </w:r>
      <w:r w:rsidR="00B2548A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C85281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XXXX</w:t>
      </w:r>
      <w:r w:rsidR="00B2548A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, </w:t>
      </w:r>
      <w:r w:rsidR="00676A8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with co-payment </w:t>
      </w:r>
      <w:r w:rsidR="00676A84" w:rsidRPr="00B414CD">
        <w:rPr>
          <w:rFonts w:ascii="Century Gothic" w:eastAsia="Century Gothic" w:hAnsi="Century Gothic" w:cs="Century Gothic"/>
          <w:sz w:val="22"/>
          <w:szCs w:val="22"/>
          <w:lang w:val="en-US"/>
        </w:rPr>
        <w:t>and exten</w:t>
      </w:r>
      <w:r w:rsidR="000F1E0C">
        <w:rPr>
          <w:rFonts w:ascii="Century Gothic" w:eastAsia="Century Gothic" w:hAnsi="Century Gothic" w:cs="Century Gothic"/>
          <w:sz w:val="22"/>
          <w:szCs w:val="22"/>
          <w:lang w:val="en-US"/>
        </w:rPr>
        <w:t>sive</w:t>
      </w:r>
      <w:r w:rsidR="00676A8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to </w:t>
      </w:r>
      <w:r w:rsidR="00676A84" w:rsidRPr="00D15340">
        <w:rPr>
          <w:rFonts w:ascii="Century Gothic" w:eastAsia="Century Gothic" w:hAnsi="Century Gothic" w:cs="Century Gothic"/>
          <w:sz w:val="22"/>
          <w:szCs w:val="22"/>
          <w:lang w:val="en-US"/>
        </w:rPr>
        <w:t>dependents</w:t>
      </w:r>
      <w:r w:rsidR="00B2548A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.</w:t>
      </w:r>
    </w:p>
    <w:p w14:paraId="5D4215D2" w14:textId="0466C028" w:rsidR="00B2548A" w:rsidRPr="00676A84" w:rsidRDefault="00E2339E" w:rsidP="006960C2">
      <w:pPr>
        <w:numPr>
          <w:ilvl w:val="0"/>
          <w:numId w:val="5"/>
        </w:numPr>
        <w:tabs>
          <w:tab w:val="left" w:pos="3969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Dental Care</w:t>
      </w:r>
      <w:r w:rsidR="00B2548A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C85281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XXXX</w:t>
      </w:r>
      <w:r w:rsidR="00B2548A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, </w:t>
      </w:r>
      <w:r w:rsidR="00676A8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with co-payment </w:t>
      </w:r>
      <w:r w:rsidR="00676A84" w:rsidRPr="00B414CD">
        <w:rPr>
          <w:rFonts w:ascii="Century Gothic" w:eastAsia="Century Gothic" w:hAnsi="Century Gothic" w:cs="Century Gothic"/>
          <w:sz w:val="22"/>
          <w:szCs w:val="22"/>
          <w:lang w:val="en-US"/>
        </w:rPr>
        <w:t>and exten</w:t>
      </w:r>
      <w:r w:rsidR="000F1E0C">
        <w:rPr>
          <w:rFonts w:ascii="Century Gothic" w:eastAsia="Century Gothic" w:hAnsi="Century Gothic" w:cs="Century Gothic"/>
          <w:sz w:val="22"/>
          <w:szCs w:val="22"/>
          <w:lang w:val="en-US"/>
        </w:rPr>
        <w:t>sive</w:t>
      </w:r>
      <w:r w:rsidR="00676A8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to </w:t>
      </w:r>
      <w:r w:rsidR="00676A84" w:rsidRPr="00D15340">
        <w:rPr>
          <w:rFonts w:ascii="Century Gothic" w:eastAsia="Century Gothic" w:hAnsi="Century Gothic" w:cs="Century Gothic"/>
          <w:sz w:val="22"/>
          <w:szCs w:val="22"/>
          <w:lang w:val="en-US"/>
        </w:rPr>
        <w:t>dependents</w:t>
      </w:r>
      <w:r w:rsidR="00B2548A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.</w:t>
      </w:r>
    </w:p>
    <w:p w14:paraId="1CE427DC" w14:textId="310141E7" w:rsidR="00C85281" w:rsidRPr="00933EC6" w:rsidRDefault="00C85281" w:rsidP="006960C2">
      <w:pPr>
        <w:numPr>
          <w:ilvl w:val="0"/>
          <w:numId w:val="5"/>
        </w:numPr>
        <w:tabs>
          <w:tab w:val="left" w:pos="3969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933EC6">
        <w:rPr>
          <w:rFonts w:ascii="Century Gothic" w:eastAsia="Century Gothic" w:hAnsi="Century Gothic" w:cs="Century Gothic"/>
          <w:sz w:val="22"/>
          <w:szCs w:val="22"/>
          <w:lang w:val="en-US"/>
        </w:rPr>
        <w:t>Pr</w:t>
      </w:r>
      <w:r w:rsidR="00E2339E" w:rsidRPr="00933EC6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ivate </w:t>
      </w:r>
      <w:r w:rsidRPr="00933EC6">
        <w:rPr>
          <w:rFonts w:ascii="Century Gothic" w:eastAsia="Century Gothic" w:hAnsi="Century Gothic" w:cs="Century Gothic"/>
          <w:sz w:val="22"/>
          <w:szCs w:val="22"/>
          <w:lang w:val="en-US"/>
        </w:rPr>
        <w:t>P</w:t>
      </w:r>
      <w:r w:rsidR="00E2339E" w:rsidRPr="00933EC6">
        <w:rPr>
          <w:rFonts w:ascii="Century Gothic" w:eastAsia="Century Gothic" w:hAnsi="Century Gothic" w:cs="Century Gothic"/>
          <w:sz w:val="22"/>
          <w:szCs w:val="22"/>
          <w:lang w:val="en-US"/>
        </w:rPr>
        <w:t>ension</w:t>
      </w:r>
      <w:r w:rsidRPr="00933EC6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676A84" w:rsidRPr="00933EC6">
        <w:rPr>
          <w:rFonts w:ascii="Century Gothic" w:eastAsia="Century Gothic" w:hAnsi="Century Gothic" w:cs="Century Gothic"/>
          <w:sz w:val="22"/>
          <w:szCs w:val="22"/>
          <w:lang w:val="en-US"/>
        </w:rPr>
        <w:t>XXX</w:t>
      </w:r>
      <w:r w:rsidR="00933EC6" w:rsidRPr="00933EC6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 w:rsidR="00933EC6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up to X% company parity</w:t>
      </w:r>
      <w:r w:rsidRPr="00933EC6">
        <w:rPr>
          <w:rFonts w:ascii="Century Gothic" w:eastAsia="Century Gothic" w:hAnsi="Century Gothic" w:cs="Century Gothic"/>
          <w:sz w:val="22"/>
          <w:szCs w:val="22"/>
          <w:lang w:val="en-US"/>
        </w:rPr>
        <w:t>.</w:t>
      </w:r>
    </w:p>
    <w:p w14:paraId="7852CBA6" w14:textId="0AAEBAA6" w:rsidR="00C85281" w:rsidRPr="00676A84" w:rsidRDefault="00E2339E" w:rsidP="006960C2">
      <w:pPr>
        <w:numPr>
          <w:ilvl w:val="0"/>
          <w:numId w:val="5"/>
        </w:numPr>
        <w:tabs>
          <w:tab w:val="left" w:pos="3969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Life Insurance</w:t>
      </w:r>
      <w:r w:rsidR="00C85281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676A84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XXX</w:t>
      </w:r>
      <w:r w:rsidR="00933EC6">
        <w:rPr>
          <w:rFonts w:ascii="Century Gothic" w:eastAsia="Century Gothic" w:hAnsi="Century Gothic" w:cs="Century Gothic"/>
          <w:sz w:val="22"/>
          <w:szCs w:val="22"/>
          <w:lang w:val="en-US"/>
        </w:rPr>
        <w:t>.</w:t>
      </w:r>
    </w:p>
    <w:p w14:paraId="205A87F7" w14:textId="44DF0F7D" w:rsidR="00C85281" w:rsidRPr="007A3489" w:rsidRDefault="00B2548A" w:rsidP="006960C2">
      <w:pPr>
        <w:numPr>
          <w:ilvl w:val="0"/>
          <w:numId w:val="5"/>
        </w:numPr>
        <w:tabs>
          <w:tab w:val="left" w:pos="3969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7A3489">
        <w:rPr>
          <w:rFonts w:ascii="Century Gothic" w:eastAsia="Century Gothic" w:hAnsi="Century Gothic" w:cs="Century Gothic"/>
          <w:sz w:val="22"/>
          <w:szCs w:val="22"/>
          <w:lang w:val="en-US"/>
        </w:rPr>
        <w:t>Ot</w:t>
      </w:r>
      <w:r w:rsidR="00E2339E" w:rsidRPr="007A3489">
        <w:rPr>
          <w:rFonts w:ascii="Century Gothic" w:eastAsia="Century Gothic" w:hAnsi="Century Gothic" w:cs="Century Gothic"/>
          <w:sz w:val="22"/>
          <w:szCs w:val="22"/>
          <w:lang w:val="en-US"/>
        </w:rPr>
        <w:t>her</w:t>
      </w:r>
      <w:r w:rsidRPr="007A3489">
        <w:rPr>
          <w:rFonts w:ascii="Century Gothic" w:eastAsia="Century Gothic" w:hAnsi="Century Gothic" w:cs="Century Gothic"/>
          <w:sz w:val="22"/>
          <w:szCs w:val="22"/>
          <w:lang w:val="en-US"/>
        </w:rPr>
        <w:t>s</w:t>
      </w:r>
      <w:r w:rsidRPr="007A3489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676A84" w:rsidRPr="007A3489">
        <w:rPr>
          <w:rFonts w:ascii="Century Gothic" w:eastAsia="Century Gothic" w:hAnsi="Century Gothic" w:cs="Century Gothic"/>
          <w:sz w:val="22"/>
          <w:szCs w:val="22"/>
          <w:lang w:val="en-US"/>
        </w:rPr>
        <w:t>Ca</w:t>
      </w:r>
      <w:r w:rsidR="006C075D" w:rsidRPr="007A3489">
        <w:rPr>
          <w:rFonts w:ascii="Century Gothic" w:eastAsia="Century Gothic" w:hAnsi="Century Gothic" w:cs="Century Gothic"/>
          <w:sz w:val="22"/>
          <w:szCs w:val="22"/>
          <w:lang w:val="en-US"/>
        </w:rPr>
        <w:t>feteria</w:t>
      </w:r>
      <w:r w:rsidR="00676A84" w:rsidRPr="007A3489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, </w:t>
      </w:r>
      <w:proofErr w:type="spellStart"/>
      <w:r w:rsidR="00676A84" w:rsidRPr="007A3489">
        <w:rPr>
          <w:rFonts w:ascii="Century Gothic" w:eastAsia="Century Gothic" w:hAnsi="Century Gothic" w:cs="Century Gothic"/>
          <w:sz w:val="22"/>
          <w:szCs w:val="22"/>
          <w:lang w:val="en-US"/>
        </w:rPr>
        <w:t>Gympass</w:t>
      </w:r>
      <w:proofErr w:type="spellEnd"/>
      <w:r w:rsidR="00676A84" w:rsidRPr="007A3489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, </w:t>
      </w:r>
      <w:r w:rsidR="007A3489" w:rsidRPr="007A3489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Fuel Voucher, </w:t>
      </w:r>
      <w:r w:rsidR="00676A84" w:rsidRPr="007A3489">
        <w:rPr>
          <w:rFonts w:ascii="Century Gothic" w:eastAsia="Century Gothic" w:hAnsi="Century Gothic" w:cs="Century Gothic"/>
          <w:sz w:val="22"/>
          <w:szCs w:val="22"/>
          <w:lang w:val="en-US"/>
        </w:rPr>
        <w:t>etc</w:t>
      </w:r>
      <w:r w:rsidR="00480A97" w:rsidRPr="007A3489">
        <w:rPr>
          <w:rFonts w:ascii="Century Gothic" w:eastAsia="Century Gothic" w:hAnsi="Century Gothic" w:cs="Century Gothic"/>
          <w:sz w:val="22"/>
          <w:szCs w:val="22"/>
          <w:lang w:val="en-US"/>
        </w:rPr>
        <w:t>.</w:t>
      </w:r>
    </w:p>
    <w:p w14:paraId="00534E18" w14:textId="77777777" w:rsidR="00B2548A" w:rsidRPr="007A3489" w:rsidRDefault="00B2548A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14B56239" w14:textId="59853298" w:rsidR="009027DD" w:rsidRPr="00E2339E" w:rsidRDefault="00E2339E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Salary Expectation</w:t>
      </w:r>
      <w:r w:rsidR="0067748F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: R$ </w:t>
      </w:r>
      <w:r w:rsidR="00C85281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X.XXX,</w:t>
      </w:r>
      <w:r w:rsidR="00676A84">
        <w:rPr>
          <w:rFonts w:ascii="Century Gothic" w:eastAsia="Century Gothic" w:hAnsi="Century Gothic" w:cs="Century Gothic"/>
          <w:sz w:val="22"/>
          <w:szCs w:val="22"/>
          <w:lang w:val="en-US"/>
        </w:rPr>
        <w:t>00</w:t>
      </w:r>
      <w:r w:rsidR="00C85281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;</w:t>
      </w:r>
    </w:p>
    <w:p w14:paraId="14B5623A" w14:textId="77777777" w:rsidR="009027DD" w:rsidRPr="00E2339E" w:rsidRDefault="009027DD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14B5623B" w14:textId="1C0FD8C5" w:rsidR="009027DD" w:rsidRPr="004B375A" w:rsidRDefault="0067748F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4B375A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São Paulo, </w:t>
      </w:r>
      <w:proofErr w:type="gramStart"/>
      <w:r w:rsidR="0044204B" w:rsidRPr="004B375A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44204B" w:rsidRPr="004B375A">
        <w:rPr>
          <w:rFonts w:ascii="Century Gothic" w:eastAsia="Century Gothic" w:hAnsi="Century Gothic" w:cs="Century Gothic"/>
          <w:sz w:val="22"/>
          <w:szCs w:val="22"/>
          <w:lang w:val="en-US"/>
        </w:rPr>
        <w:t>report</w:t>
      </w:r>
      <w:proofErr w:type="gramEnd"/>
      <w:r w:rsidR="0044204B" w:rsidRPr="004B375A">
        <w:rPr>
          <w:rFonts w:ascii="Century Gothic" w:eastAsia="Century Gothic" w:hAnsi="Century Gothic" w:cs="Century Gothic"/>
          <w:sz w:val="22"/>
          <w:szCs w:val="22"/>
          <w:lang w:val="en-US"/>
        </w:rPr>
        <w:t>_date</w:t>
      </w:r>
      <w:proofErr w:type="spellEnd"/>
      <w:r w:rsidR="0044204B" w:rsidRPr="004B375A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Pr="004B375A">
        <w:rPr>
          <w:rFonts w:ascii="Century Gothic" w:eastAsia="Century Gothic" w:hAnsi="Century Gothic" w:cs="Century Gothic"/>
          <w:sz w:val="22"/>
          <w:szCs w:val="22"/>
          <w:lang w:val="en-US"/>
        </w:rPr>
        <w:t>.</w:t>
      </w:r>
    </w:p>
    <w:p w14:paraId="14B5623C" w14:textId="456D8C66" w:rsidR="009027DD" w:rsidRPr="004B375A" w:rsidRDefault="00E2339E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4B375A">
        <w:rPr>
          <w:rFonts w:ascii="Century Gothic" w:eastAsia="Century Gothic" w:hAnsi="Century Gothic" w:cs="Century Gothic"/>
          <w:sz w:val="22"/>
          <w:szCs w:val="22"/>
          <w:lang w:val="en-US"/>
        </w:rPr>
        <w:t>By</w:t>
      </w:r>
      <w:r w:rsidR="0067748F" w:rsidRPr="004B375A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: </w:t>
      </w:r>
    </w:p>
    <w:p w14:paraId="14B5623D" w14:textId="336DE983" w:rsidR="009027DD" w:rsidRPr="004E5927" w:rsidRDefault="00E2339E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  <w:sectPr w:rsidR="009027DD" w:rsidRPr="004E5927">
          <w:type w:val="continuous"/>
          <w:pgSz w:w="11900" w:h="16840"/>
          <w:pgMar w:top="720" w:right="985" w:bottom="805" w:left="993" w:header="720" w:footer="720" w:gutter="0"/>
          <w:cols w:space="720"/>
        </w:sectPr>
      </w:pPr>
      <w:r>
        <w:rPr>
          <w:rFonts w:ascii="Century Gothic" w:eastAsia="Century Gothic" w:hAnsi="Century Gothic" w:cs="Century Gothic"/>
          <w:sz w:val="22"/>
          <w:szCs w:val="22"/>
        </w:rPr>
        <w:t>Rev.</w:t>
      </w:r>
      <w:r w:rsidR="0067748F" w:rsidRPr="004E5927">
        <w:rPr>
          <w:rFonts w:ascii="Century Gothic" w:eastAsia="Century Gothic" w:hAnsi="Century Gothic" w:cs="Century Gothic"/>
          <w:sz w:val="22"/>
          <w:szCs w:val="22"/>
        </w:rPr>
        <w:t xml:space="preserve">: </w:t>
      </w:r>
    </w:p>
    <w:p w14:paraId="14B5623F" w14:textId="77777777" w:rsidR="009027DD" w:rsidRPr="004E5927" w:rsidRDefault="009027DD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sectPr w:rsidR="009027DD" w:rsidRPr="004E5927">
      <w:type w:val="continuous"/>
      <w:pgSz w:w="11900" w:h="16840"/>
      <w:pgMar w:top="720" w:right="985" w:bottom="805" w:left="993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AE6C05" w14:textId="77777777" w:rsidR="001B6580" w:rsidRPr="0027593A" w:rsidRDefault="001B6580">
      <w:r w:rsidRPr="0027593A">
        <w:separator/>
      </w:r>
    </w:p>
  </w:endnote>
  <w:endnote w:type="continuationSeparator" w:id="0">
    <w:p w14:paraId="5FAC6903" w14:textId="77777777" w:rsidR="001B6580" w:rsidRPr="0027593A" w:rsidRDefault="001B6580">
      <w:r w:rsidRPr="0027593A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" w:fontKey="{927AFDB1-3E09-AC46-B7A6-415C86E08532}"/>
    <w:embedBold r:id="rId2" w:fontKey="{B9D3DB64-697A-3B4D-BD40-D0B4868F32CA}"/>
    <w:embedItalic r:id="rId3" w:fontKey="{FD2D81AF-47EB-394F-A6B3-B8E790CF4686}"/>
  </w:font>
  <w:font w:name="Noto Sans Symbols">
    <w:altName w:val="Calibri"/>
    <w:panose1 w:val="020B0604020202020204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  <w:embedRegular r:id="rId4" w:fontKey="{A7F3E571-DF0F-6049-83B5-F605933FF9DC}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  <w:embedRegular r:id="rId5" w:fontKey="{E4BCD9BA-B7BC-364E-ACF6-0CA1970F19FB}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6" w:fontKey="{9439678B-0833-3941-AF55-125A35713576}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altName w:val="Arial"/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9" w:fontKey="{831585A6-B679-E54E-B4BC-18BBE6E63676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0" w:fontKey="{2D9B4F1A-BDBB-9240-AAD6-B13F34E1FA83}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  <w:embedRegular r:id="rId11" w:fontKey="{1E269310-C945-D040-B674-60E44EEE192B}"/>
    <w:embedItalic r:id="rId12" w:fontKey="{E5A63DD6-DA66-8640-9029-836DD27C7239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13" w:fontKey="{B46A92BB-26CD-B045-97D2-60F654AAB6EE}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  <w:embedRegular r:id="rId14" w:fontKey="{8F36FE03-763B-F34D-BC3F-2F2C733FC533}"/>
    <w:embedBold r:id="rId15" w:fontKey="{0965734F-9B38-FB46-B507-87EC58C1F694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56243" w14:textId="23F1E0C1" w:rsidR="009027DD" w:rsidRPr="0027593A" w:rsidRDefault="0067748F" w:rsidP="00A530A1">
    <w:pPr>
      <w:tabs>
        <w:tab w:val="center" w:pos="4419"/>
        <w:tab w:val="right" w:pos="9923"/>
      </w:tabs>
      <w:jc w:val="right"/>
      <w:rPr>
        <w:rFonts w:ascii="Century Gothic" w:eastAsia="Century Gothic" w:hAnsi="Century Gothic" w:cs="Century Gothic"/>
        <w:sz w:val="16"/>
        <w:szCs w:val="16"/>
      </w:rPr>
    </w:pPr>
    <w:r w:rsidRPr="0027593A">
      <w:rPr>
        <w:rFonts w:ascii="Century Gothic" w:eastAsia="Century Gothic" w:hAnsi="Century Gothic" w:cs="Century Gothic"/>
        <w:sz w:val="16"/>
        <w:szCs w:val="16"/>
      </w:rPr>
      <w:t>Alameda Santos, 415 - 10</w:t>
    </w:r>
    <w:r w:rsidR="00922699">
      <w:rPr>
        <w:rFonts w:ascii="Century Gothic" w:eastAsia="Century Gothic" w:hAnsi="Century Gothic" w:cs="Century Gothic"/>
        <w:sz w:val="16"/>
        <w:szCs w:val="16"/>
      </w:rPr>
      <w:t>th</w:t>
    </w:r>
    <w:r w:rsidRPr="0027593A">
      <w:rPr>
        <w:rFonts w:ascii="Century Gothic" w:eastAsia="Century Gothic" w:hAnsi="Century Gothic" w:cs="Century Gothic"/>
        <w:sz w:val="16"/>
        <w:szCs w:val="16"/>
      </w:rPr>
      <w:t xml:space="preserve"> </w:t>
    </w:r>
    <w:r w:rsidR="00922699">
      <w:rPr>
        <w:rFonts w:ascii="Century Gothic" w:eastAsia="Century Gothic" w:hAnsi="Century Gothic" w:cs="Century Gothic"/>
        <w:sz w:val="16"/>
        <w:szCs w:val="16"/>
      </w:rPr>
      <w:t>floor</w:t>
    </w:r>
    <w:r w:rsidRPr="0027593A">
      <w:rPr>
        <w:rFonts w:ascii="Century Gothic" w:eastAsia="Century Gothic" w:hAnsi="Century Gothic" w:cs="Century Gothic"/>
        <w:sz w:val="16"/>
        <w:szCs w:val="16"/>
      </w:rPr>
      <w:t xml:space="preserve"> – Cerqueira César</w:t>
    </w:r>
    <w:r w:rsidR="00A530A1">
      <w:rPr>
        <w:rFonts w:ascii="Century Gothic" w:eastAsia="Century Gothic" w:hAnsi="Century Gothic" w:cs="Century Gothic"/>
        <w:sz w:val="16"/>
        <w:szCs w:val="16"/>
      </w:rPr>
      <w:t xml:space="preserve"> </w:t>
    </w:r>
    <w:r w:rsidRPr="0027593A">
      <w:rPr>
        <w:rFonts w:ascii="Century Gothic" w:eastAsia="Century Gothic" w:hAnsi="Century Gothic" w:cs="Century Gothic"/>
        <w:sz w:val="16"/>
        <w:szCs w:val="16"/>
      </w:rPr>
      <w:tab/>
      <w:t xml:space="preserve">01419-913 </w:t>
    </w:r>
    <w:r w:rsidR="00EB1E5E">
      <w:rPr>
        <w:rFonts w:ascii="Century Gothic" w:eastAsia="Century Gothic" w:hAnsi="Century Gothic" w:cs="Century Gothic"/>
        <w:sz w:val="16"/>
        <w:szCs w:val="16"/>
      </w:rPr>
      <w:t>–</w:t>
    </w:r>
    <w:r w:rsidRPr="0027593A">
      <w:rPr>
        <w:rFonts w:ascii="Century Gothic" w:eastAsia="Century Gothic" w:hAnsi="Century Gothic" w:cs="Century Gothic"/>
        <w:sz w:val="16"/>
        <w:szCs w:val="16"/>
      </w:rPr>
      <w:t xml:space="preserve"> São Paulo, SP  </w:t>
    </w:r>
  </w:p>
  <w:p w14:paraId="14B56244" w14:textId="17AAD93E" w:rsidR="009027DD" w:rsidRPr="00EB1E5E" w:rsidRDefault="0067748F">
    <w:pPr>
      <w:tabs>
        <w:tab w:val="center" w:pos="4419"/>
        <w:tab w:val="right" w:pos="9923"/>
      </w:tabs>
      <w:jc w:val="right"/>
      <w:rPr>
        <w:rFonts w:ascii="Helvetica Neue" w:eastAsia="Helvetica Neue" w:hAnsi="Helvetica Neue" w:cs="Helvetica Neue"/>
      </w:rPr>
    </w:pPr>
    <w:r w:rsidRPr="00EB1E5E">
      <w:rPr>
        <w:rFonts w:ascii="Century Gothic" w:eastAsia="Century Gothic" w:hAnsi="Century Gothic" w:cs="Century Gothic"/>
        <w:sz w:val="16"/>
        <w:szCs w:val="16"/>
      </w:rPr>
      <w:t>P</w:t>
    </w:r>
    <w:r w:rsidR="00922699">
      <w:rPr>
        <w:rFonts w:ascii="Century Gothic" w:eastAsia="Century Gothic" w:hAnsi="Century Gothic" w:cs="Century Gothic"/>
        <w:sz w:val="16"/>
        <w:szCs w:val="16"/>
      </w:rPr>
      <w:t>a</w:t>
    </w:r>
    <w:r w:rsidRPr="00EB1E5E">
      <w:rPr>
        <w:rFonts w:ascii="Century Gothic" w:eastAsia="Century Gothic" w:hAnsi="Century Gothic" w:cs="Century Gothic"/>
        <w:sz w:val="16"/>
        <w:szCs w:val="16"/>
      </w:rPr>
      <w:t>g</w:t>
    </w:r>
    <w:r w:rsidR="00922699">
      <w:rPr>
        <w:rFonts w:ascii="Century Gothic" w:eastAsia="Century Gothic" w:hAnsi="Century Gothic" w:cs="Century Gothic"/>
        <w:sz w:val="16"/>
        <w:szCs w:val="16"/>
      </w:rPr>
      <w:t>e</w:t>
    </w:r>
    <w:r w:rsidRPr="00EB1E5E">
      <w:rPr>
        <w:rFonts w:ascii="Century Gothic" w:eastAsia="Century Gothic" w:hAnsi="Century Gothic" w:cs="Century Gothic"/>
        <w:sz w:val="16"/>
        <w:szCs w:val="16"/>
      </w:rPr>
      <w:t xml:space="preserve"> </w: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begin"/>
    </w:r>
    <w:r w:rsidRPr="00EB1E5E">
      <w:rPr>
        <w:rFonts w:ascii="Century Gothic" w:eastAsia="Century Gothic" w:hAnsi="Century Gothic" w:cs="Century Gothic"/>
        <w:sz w:val="16"/>
        <w:szCs w:val="16"/>
      </w:rPr>
      <w:instrText>PAGE</w:instrTex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separate"/>
    </w:r>
    <w:r w:rsidR="006970F5" w:rsidRPr="00EB1E5E">
      <w:rPr>
        <w:rFonts w:ascii="Century Gothic" w:eastAsia="Century Gothic" w:hAnsi="Century Gothic" w:cs="Century Gothic"/>
        <w:sz w:val="16"/>
        <w:szCs w:val="16"/>
      </w:rPr>
      <w:t>1</w: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end"/>
    </w:r>
    <w:r w:rsidRPr="00EB1E5E">
      <w:rPr>
        <w:rFonts w:ascii="Century Gothic" w:eastAsia="Century Gothic" w:hAnsi="Century Gothic" w:cs="Century Gothic"/>
        <w:sz w:val="16"/>
        <w:szCs w:val="16"/>
      </w:rPr>
      <w:t xml:space="preserve"> </w:t>
    </w:r>
    <w:proofErr w:type="spellStart"/>
    <w:r w:rsidR="00922699">
      <w:rPr>
        <w:rFonts w:ascii="Century Gothic" w:eastAsia="Century Gothic" w:hAnsi="Century Gothic" w:cs="Century Gothic"/>
        <w:sz w:val="16"/>
        <w:szCs w:val="16"/>
      </w:rPr>
      <w:t>of</w:t>
    </w:r>
    <w:proofErr w:type="spellEnd"/>
    <w:r w:rsidRPr="00EB1E5E">
      <w:rPr>
        <w:rFonts w:ascii="Century Gothic" w:eastAsia="Century Gothic" w:hAnsi="Century Gothic" w:cs="Century Gothic"/>
        <w:sz w:val="16"/>
        <w:szCs w:val="16"/>
      </w:rPr>
      <w:t xml:space="preserve"> </w: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begin"/>
    </w:r>
    <w:r w:rsidRPr="00EB1E5E">
      <w:rPr>
        <w:rFonts w:ascii="Century Gothic" w:eastAsia="Century Gothic" w:hAnsi="Century Gothic" w:cs="Century Gothic"/>
        <w:sz w:val="16"/>
        <w:szCs w:val="16"/>
      </w:rPr>
      <w:instrText>NUMPAGES</w:instrTex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separate"/>
    </w:r>
    <w:r w:rsidR="006970F5" w:rsidRPr="00EB1E5E">
      <w:rPr>
        <w:rFonts w:ascii="Century Gothic" w:eastAsia="Century Gothic" w:hAnsi="Century Gothic" w:cs="Century Gothic"/>
        <w:sz w:val="16"/>
        <w:szCs w:val="16"/>
      </w:rPr>
      <w:t>2</w: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35CA1E" w14:textId="77777777" w:rsidR="001B6580" w:rsidRPr="0027593A" w:rsidRDefault="001B6580">
      <w:r w:rsidRPr="0027593A">
        <w:separator/>
      </w:r>
    </w:p>
  </w:footnote>
  <w:footnote w:type="continuationSeparator" w:id="0">
    <w:p w14:paraId="59B971D2" w14:textId="77777777" w:rsidR="001B6580" w:rsidRPr="0027593A" w:rsidRDefault="001B6580">
      <w:r w:rsidRPr="0027593A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56240" w14:textId="77777777" w:rsidR="009027DD" w:rsidRPr="0027593A" w:rsidRDefault="0067748F">
    <w:pPr>
      <w:spacing w:line="276" w:lineRule="auto"/>
      <w:jc w:val="right"/>
    </w:pPr>
    <w:r w:rsidRPr="0027593A">
      <w:rPr>
        <w:noProof/>
      </w:rPr>
      <w:drawing>
        <wp:anchor distT="114300" distB="114300" distL="114300" distR="114300" simplePos="0" relativeHeight="251658240" behindDoc="0" locked="0" layoutInCell="1" hidden="0" allowOverlap="1" wp14:anchorId="14B56245" wp14:editId="26163B99">
          <wp:simplePos x="0" y="0"/>
          <wp:positionH relativeFrom="column">
            <wp:posOffset>4545495</wp:posOffset>
          </wp:positionH>
          <wp:positionV relativeFrom="paragraph">
            <wp:posOffset>-195856</wp:posOffset>
          </wp:positionV>
          <wp:extent cx="1691013" cy="702421"/>
          <wp:effectExtent l="0" t="0" r="0" b="0"/>
          <wp:wrapTopAndBottom distT="114300" distB="114300"/>
          <wp:docPr id="1587938722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91013" cy="70242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4F4F9B"/>
    <w:multiLevelType w:val="hybridMultilevel"/>
    <w:tmpl w:val="586E08D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04243C"/>
    <w:multiLevelType w:val="multilevel"/>
    <w:tmpl w:val="AA2A8AE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0A6034AF"/>
    <w:multiLevelType w:val="hybridMultilevel"/>
    <w:tmpl w:val="CA188AE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F726FB"/>
    <w:multiLevelType w:val="hybridMultilevel"/>
    <w:tmpl w:val="50AADB74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703683"/>
    <w:multiLevelType w:val="multilevel"/>
    <w:tmpl w:val="0B92371A"/>
    <w:lvl w:ilvl="0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5" w15:restartNumberingAfterBreak="0">
    <w:nsid w:val="0FEF6448"/>
    <w:multiLevelType w:val="hybridMultilevel"/>
    <w:tmpl w:val="58EA6D1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C16AC0"/>
    <w:multiLevelType w:val="hybridMultilevel"/>
    <w:tmpl w:val="E472695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E443E9"/>
    <w:multiLevelType w:val="hybridMultilevel"/>
    <w:tmpl w:val="EFFACD1E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F23B0C"/>
    <w:multiLevelType w:val="hybridMultilevel"/>
    <w:tmpl w:val="B95EE3EC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FC2645"/>
    <w:multiLevelType w:val="hybridMultilevel"/>
    <w:tmpl w:val="E13EC66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501677"/>
    <w:multiLevelType w:val="multilevel"/>
    <w:tmpl w:val="284C417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CC7605"/>
    <w:multiLevelType w:val="hybridMultilevel"/>
    <w:tmpl w:val="ADA4057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FE5B51"/>
    <w:multiLevelType w:val="hybridMultilevel"/>
    <w:tmpl w:val="13CA6ED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CC0028"/>
    <w:multiLevelType w:val="hybridMultilevel"/>
    <w:tmpl w:val="7DC0AE6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452462"/>
    <w:multiLevelType w:val="hybridMultilevel"/>
    <w:tmpl w:val="65AA8A9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F83427F"/>
    <w:multiLevelType w:val="hybridMultilevel"/>
    <w:tmpl w:val="3506AFE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2EB67B0"/>
    <w:multiLevelType w:val="hybridMultilevel"/>
    <w:tmpl w:val="BA2CAB6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C1029A"/>
    <w:multiLevelType w:val="hybridMultilevel"/>
    <w:tmpl w:val="21FC1EE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8B03DE3"/>
    <w:multiLevelType w:val="hybridMultilevel"/>
    <w:tmpl w:val="38986F2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FF959AD"/>
    <w:multiLevelType w:val="multilevel"/>
    <w:tmpl w:val="68BA1A9E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  <w:sz w:val="16"/>
        <w:szCs w:val="16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0" w15:restartNumberingAfterBreak="0">
    <w:nsid w:val="50407BC9"/>
    <w:multiLevelType w:val="hybridMultilevel"/>
    <w:tmpl w:val="2906235C"/>
    <w:lvl w:ilvl="0" w:tplc="F170FE8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16"/>
        <w:szCs w:val="12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8685FD9"/>
    <w:multiLevelType w:val="hybridMultilevel"/>
    <w:tmpl w:val="F556AD8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B2030B5"/>
    <w:multiLevelType w:val="hybridMultilevel"/>
    <w:tmpl w:val="B32C310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19E44F9"/>
    <w:multiLevelType w:val="hybridMultilevel"/>
    <w:tmpl w:val="7F36A33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399431D"/>
    <w:multiLevelType w:val="multilevel"/>
    <w:tmpl w:val="D6FAC61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99C442E"/>
    <w:multiLevelType w:val="multilevel"/>
    <w:tmpl w:val="1B8E6794"/>
    <w:lvl w:ilvl="0">
      <w:start w:val="1"/>
      <w:numFmt w:val="bullet"/>
      <w:lvlText w:val="▪"/>
      <w:lvlJc w:val="left"/>
      <w:pPr>
        <w:ind w:left="720" w:hanging="360"/>
      </w:pPr>
      <w:rPr>
        <w:rFonts w:ascii="Wingdings" w:eastAsia="Noto Sans Symbols" w:hAnsi="Wingdings" w:cs="Noto Sans Symbols" w:hint="default"/>
        <w:sz w:val="10"/>
        <w:szCs w:val="1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6" w15:restartNumberingAfterBreak="0">
    <w:nsid w:val="69B6392E"/>
    <w:multiLevelType w:val="hybridMultilevel"/>
    <w:tmpl w:val="2340B7C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0664A71"/>
    <w:multiLevelType w:val="hybridMultilevel"/>
    <w:tmpl w:val="C734B3C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4744EB3"/>
    <w:multiLevelType w:val="multilevel"/>
    <w:tmpl w:val="F9AE250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263608176">
    <w:abstractNumId w:val="4"/>
  </w:num>
  <w:num w:numId="2" w16cid:durableId="1867063249">
    <w:abstractNumId w:val="28"/>
  </w:num>
  <w:num w:numId="3" w16cid:durableId="2005545106">
    <w:abstractNumId w:val="1"/>
  </w:num>
  <w:num w:numId="4" w16cid:durableId="1715883056">
    <w:abstractNumId w:val="25"/>
  </w:num>
  <w:num w:numId="5" w16cid:durableId="1935429131">
    <w:abstractNumId w:val="19"/>
  </w:num>
  <w:num w:numId="6" w16cid:durableId="319580703">
    <w:abstractNumId w:val="24"/>
  </w:num>
  <w:num w:numId="7" w16cid:durableId="585574618">
    <w:abstractNumId w:val="10"/>
  </w:num>
  <w:num w:numId="8" w16cid:durableId="864828915">
    <w:abstractNumId w:val="22"/>
  </w:num>
  <w:num w:numId="9" w16cid:durableId="1587569856">
    <w:abstractNumId w:val="2"/>
  </w:num>
  <w:num w:numId="10" w16cid:durableId="1075397222">
    <w:abstractNumId w:val="3"/>
  </w:num>
  <w:num w:numId="11" w16cid:durableId="1982424629">
    <w:abstractNumId w:val="20"/>
  </w:num>
  <w:num w:numId="12" w16cid:durableId="329646743">
    <w:abstractNumId w:val="7"/>
  </w:num>
  <w:num w:numId="13" w16cid:durableId="8265520">
    <w:abstractNumId w:val="6"/>
  </w:num>
  <w:num w:numId="14" w16cid:durableId="173494174">
    <w:abstractNumId w:val="0"/>
  </w:num>
  <w:num w:numId="15" w16cid:durableId="22705841">
    <w:abstractNumId w:val="13"/>
  </w:num>
  <w:num w:numId="16" w16cid:durableId="786776202">
    <w:abstractNumId w:val="14"/>
  </w:num>
  <w:num w:numId="17" w16cid:durableId="1883059230">
    <w:abstractNumId w:val="26"/>
  </w:num>
  <w:num w:numId="18" w16cid:durableId="1581721262">
    <w:abstractNumId w:val="15"/>
  </w:num>
  <w:num w:numId="19" w16cid:durableId="951352699">
    <w:abstractNumId w:val="5"/>
  </w:num>
  <w:num w:numId="20" w16cid:durableId="102267201">
    <w:abstractNumId w:val="17"/>
  </w:num>
  <w:num w:numId="21" w16cid:durableId="163015675">
    <w:abstractNumId w:val="16"/>
  </w:num>
  <w:num w:numId="22" w16cid:durableId="1597254290">
    <w:abstractNumId w:val="27"/>
  </w:num>
  <w:num w:numId="23" w16cid:durableId="317539655">
    <w:abstractNumId w:val="21"/>
  </w:num>
  <w:num w:numId="24" w16cid:durableId="584001217">
    <w:abstractNumId w:val="9"/>
  </w:num>
  <w:num w:numId="25" w16cid:durableId="1360669701">
    <w:abstractNumId w:val="12"/>
  </w:num>
  <w:num w:numId="26" w16cid:durableId="1192957783">
    <w:abstractNumId w:val="18"/>
  </w:num>
  <w:num w:numId="27" w16cid:durableId="141933244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597135479">
    <w:abstractNumId w:val="11"/>
  </w:num>
  <w:num w:numId="29" w16cid:durableId="545946641">
    <w:abstractNumId w:val="8"/>
  </w:num>
  <w:num w:numId="30" w16cid:durableId="1866597551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TrueTypeFont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Y0NDYxNzEwM7A0MjJW0lEKTi0uzszPAykwrAUACDoADCwAAAA="/>
  </w:docVars>
  <w:rsids>
    <w:rsidRoot w:val="009027DD"/>
    <w:rsid w:val="00007525"/>
    <w:rsid w:val="0002510C"/>
    <w:rsid w:val="00025C8E"/>
    <w:rsid w:val="0002737C"/>
    <w:rsid w:val="000337F2"/>
    <w:rsid w:val="000349D7"/>
    <w:rsid w:val="00035FB1"/>
    <w:rsid w:val="0004054D"/>
    <w:rsid w:val="00043FD1"/>
    <w:rsid w:val="0005456A"/>
    <w:rsid w:val="00056D83"/>
    <w:rsid w:val="00071740"/>
    <w:rsid w:val="000810D7"/>
    <w:rsid w:val="00082B80"/>
    <w:rsid w:val="0008458B"/>
    <w:rsid w:val="00086B19"/>
    <w:rsid w:val="00094208"/>
    <w:rsid w:val="000974EA"/>
    <w:rsid w:val="00097B9C"/>
    <w:rsid w:val="000A2E55"/>
    <w:rsid w:val="000A42FD"/>
    <w:rsid w:val="000A47DE"/>
    <w:rsid w:val="000B3E23"/>
    <w:rsid w:val="000B46DE"/>
    <w:rsid w:val="000B65B2"/>
    <w:rsid w:val="000C3832"/>
    <w:rsid w:val="000C66A5"/>
    <w:rsid w:val="000D08A6"/>
    <w:rsid w:val="000D2CFF"/>
    <w:rsid w:val="000D2F57"/>
    <w:rsid w:val="000E7839"/>
    <w:rsid w:val="000F1D1F"/>
    <w:rsid w:val="000F1E0C"/>
    <w:rsid w:val="000F4451"/>
    <w:rsid w:val="000F60AA"/>
    <w:rsid w:val="00104484"/>
    <w:rsid w:val="00112239"/>
    <w:rsid w:val="0011655A"/>
    <w:rsid w:val="00117E0B"/>
    <w:rsid w:val="0012024E"/>
    <w:rsid w:val="001209D7"/>
    <w:rsid w:val="0012129A"/>
    <w:rsid w:val="001230EF"/>
    <w:rsid w:val="00132644"/>
    <w:rsid w:val="00141B58"/>
    <w:rsid w:val="00146671"/>
    <w:rsid w:val="001601CE"/>
    <w:rsid w:val="00160535"/>
    <w:rsid w:val="00160EE0"/>
    <w:rsid w:val="00161CB6"/>
    <w:rsid w:val="001679DA"/>
    <w:rsid w:val="00172998"/>
    <w:rsid w:val="00173EF2"/>
    <w:rsid w:val="00186A4B"/>
    <w:rsid w:val="0019664C"/>
    <w:rsid w:val="00197346"/>
    <w:rsid w:val="001A5DE7"/>
    <w:rsid w:val="001B6580"/>
    <w:rsid w:val="001B6E29"/>
    <w:rsid w:val="001C47E6"/>
    <w:rsid w:val="001D30CB"/>
    <w:rsid w:val="001E4825"/>
    <w:rsid w:val="001F6984"/>
    <w:rsid w:val="00203299"/>
    <w:rsid w:val="0020588D"/>
    <w:rsid w:val="00206449"/>
    <w:rsid w:val="00211F1B"/>
    <w:rsid w:val="00222752"/>
    <w:rsid w:val="0022281D"/>
    <w:rsid w:val="00226581"/>
    <w:rsid w:val="002265FB"/>
    <w:rsid w:val="002325B8"/>
    <w:rsid w:val="002331A9"/>
    <w:rsid w:val="00233E3F"/>
    <w:rsid w:val="002348B6"/>
    <w:rsid w:val="00235A8D"/>
    <w:rsid w:val="00236689"/>
    <w:rsid w:val="00246C67"/>
    <w:rsid w:val="00256D95"/>
    <w:rsid w:val="0026551C"/>
    <w:rsid w:val="0027593A"/>
    <w:rsid w:val="00280B64"/>
    <w:rsid w:val="002818C3"/>
    <w:rsid w:val="00286B13"/>
    <w:rsid w:val="00287A61"/>
    <w:rsid w:val="00292BA4"/>
    <w:rsid w:val="00294D25"/>
    <w:rsid w:val="00297D5B"/>
    <w:rsid w:val="002A19EA"/>
    <w:rsid w:val="002A3794"/>
    <w:rsid w:val="002A4561"/>
    <w:rsid w:val="002A7B60"/>
    <w:rsid w:val="002B1E0F"/>
    <w:rsid w:val="002C0DFD"/>
    <w:rsid w:val="002C3A3C"/>
    <w:rsid w:val="002C485C"/>
    <w:rsid w:val="002C50B6"/>
    <w:rsid w:val="002C7501"/>
    <w:rsid w:val="002D1F25"/>
    <w:rsid w:val="002D38F5"/>
    <w:rsid w:val="002E0BFF"/>
    <w:rsid w:val="002E3C04"/>
    <w:rsid w:val="002E5204"/>
    <w:rsid w:val="002F5BBE"/>
    <w:rsid w:val="00303FA0"/>
    <w:rsid w:val="003066FB"/>
    <w:rsid w:val="003106DD"/>
    <w:rsid w:val="00315E10"/>
    <w:rsid w:val="00321CFE"/>
    <w:rsid w:val="00322B8D"/>
    <w:rsid w:val="0033626F"/>
    <w:rsid w:val="00336768"/>
    <w:rsid w:val="00337AE8"/>
    <w:rsid w:val="00347119"/>
    <w:rsid w:val="00350319"/>
    <w:rsid w:val="003530EB"/>
    <w:rsid w:val="00354BF4"/>
    <w:rsid w:val="00374C7D"/>
    <w:rsid w:val="00376F9B"/>
    <w:rsid w:val="003773C2"/>
    <w:rsid w:val="003841E2"/>
    <w:rsid w:val="003855EA"/>
    <w:rsid w:val="00386C75"/>
    <w:rsid w:val="0039232F"/>
    <w:rsid w:val="003A4B6C"/>
    <w:rsid w:val="003A6D15"/>
    <w:rsid w:val="003B18AA"/>
    <w:rsid w:val="003C37B8"/>
    <w:rsid w:val="003D2840"/>
    <w:rsid w:val="003D4261"/>
    <w:rsid w:val="003E1C79"/>
    <w:rsid w:val="00404B0F"/>
    <w:rsid w:val="0042775D"/>
    <w:rsid w:val="00431294"/>
    <w:rsid w:val="00442037"/>
    <w:rsid w:val="0044204B"/>
    <w:rsid w:val="0044382C"/>
    <w:rsid w:val="00444FF9"/>
    <w:rsid w:val="00450DB1"/>
    <w:rsid w:val="00460068"/>
    <w:rsid w:val="0047347A"/>
    <w:rsid w:val="00480A97"/>
    <w:rsid w:val="0048434F"/>
    <w:rsid w:val="00485634"/>
    <w:rsid w:val="00491311"/>
    <w:rsid w:val="00492090"/>
    <w:rsid w:val="00493E65"/>
    <w:rsid w:val="00496966"/>
    <w:rsid w:val="004B3324"/>
    <w:rsid w:val="004B375A"/>
    <w:rsid w:val="004D1ACD"/>
    <w:rsid w:val="004D2CC8"/>
    <w:rsid w:val="004E5927"/>
    <w:rsid w:val="004F76B1"/>
    <w:rsid w:val="0050197C"/>
    <w:rsid w:val="00505BD3"/>
    <w:rsid w:val="005131FE"/>
    <w:rsid w:val="00524134"/>
    <w:rsid w:val="00531608"/>
    <w:rsid w:val="005344A8"/>
    <w:rsid w:val="00541E43"/>
    <w:rsid w:val="00546EE5"/>
    <w:rsid w:val="00550058"/>
    <w:rsid w:val="00554A48"/>
    <w:rsid w:val="00564280"/>
    <w:rsid w:val="00565C04"/>
    <w:rsid w:val="005672CA"/>
    <w:rsid w:val="00581657"/>
    <w:rsid w:val="005844E7"/>
    <w:rsid w:val="0059372C"/>
    <w:rsid w:val="0059396D"/>
    <w:rsid w:val="00594A28"/>
    <w:rsid w:val="005961DC"/>
    <w:rsid w:val="005C40A9"/>
    <w:rsid w:val="005C4319"/>
    <w:rsid w:val="005C78E0"/>
    <w:rsid w:val="005D3604"/>
    <w:rsid w:val="005D7F80"/>
    <w:rsid w:val="005E528E"/>
    <w:rsid w:val="005F3884"/>
    <w:rsid w:val="00601FCC"/>
    <w:rsid w:val="00612835"/>
    <w:rsid w:val="00612B0E"/>
    <w:rsid w:val="00616D71"/>
    <w:rsid w:val="006175E3"/>
    <w:rsid w:val="00624FA1"/>
    <w:rsid w:val="00625DF7"/>
    <w:rsid w:val="00630C85"/>
    <w:rsid w:val="00631C2B"/>
    <w:rsid w:val="00632D41"/>
    <w:rsid w:val="006358F0"/>
    <w:rsid w:val="0064482C"/>
    <w:rsid w:val="00650757"/>
    <w:rsid w:val="00654EF9"/>
    <w:rsid w:val="006571C9"/>
    <w:rsid w:val="00662BBD"/>
    <w:rsid w:val="00663D6B"/>
    <w:rsid w:val="006641F5"/>
    <w:rsid w:val="00674460"/>
    <w:rsid w:val="00676A84"/>
    <w:rsid w:val="0067748F"/>
    <w:rsid w:val="00680999"/>
    <w:rsid w:val="00682706"/>
    <w:rsid w:val="00686C47"/>
    <w:rsid w:val="006960C2"/>
    <w:rsid w:val="006970F5"/>
    <w:rsid w:val="006A2F9B"/>
    <w:rsid w:val="006B1A6D"/>
    <w:rsid w:val="006B30BD"/>
    <w:rsid w:val="006B37CD"/>
    <w:rsid w:val="006B38A7"/>
    <w:rsid w:val="006B6671"/>
    <w:rsid w:val="006B7069"/>
    <w:rsid w:val="006C075D"/>
    <w:rsid w:val="006C188A"/>
    <w:rsid w:val="006C650E"/>
    <w:rsid w:val="006E27A8"/>
    <w:rsid w:val="006E7721"/>
    <w:rsid w:val="006F1564"/>
    <w:rsid w:val="006F7A79"/>
    <w:rsid w:val="00701080"/>
    <w:rsid w:val="00710343"/>
    <w:rsid w:val="00716AE8"/>
    <w:rsid w:val="007264BE"/>
    <w:rsid w:val="00750C1B"/>
    <w:rsid w:val="00751ED8"/>
    <w:rsid w:val="00756401"/>
    <w:rsid w:val="00767C67"/>
    <w:rsid w:val="0077307C"/>
    <w:rsid w:val="00773C93"/>
    <w:rsid w:val="007753F8"/>
    <w:rsid w:val="00780748"/>
    <w:rsid w:val="00782697"/>
    <w:rsid w:val="00784BDF"/>
    <w:rsid w:val="00787D07"/>
    <w:rsid w:val="00797395"/>
    <w:rsid w:val="00797562"/>
    <w:rsid w:val="007975E1"/>
    <w:rsid w:val="0079765D"/>
    <w:rsid w:val="0079770C"/>
    <w:rsid w:val="007A08EB"/>
    <w:rsid w:val="007A3489"/>
    <w:rsid w:val="007A491D"/>
    <w:rsid w:val="007C1132"/>
    <w:rsid w:val="007C1EC8"/>
    <w:rsid w:val="007C77AD"/>
    <w:rsid w:val="007D1697"/>
    <w:rsid w:val="007D76EA"/>
    <w:rsid w:val="007D7A35"/>
    <w:rsid w:val="007D7F0B"/>
    <w:rsid w:val="007E00B7"/>
    <w:rsid w:val="007E0492"/>
    <w:rsid w:val="007E37E5"/>
    <w:rsid w:val="007F3604"/>
    <w:rsid w:val="007F61AA"/>
    <w:rsid w:val="00804D16"/>
    <w:rsid w:val="00822905"/>
    <w:rsid w:val="008331C2"/>
    <w:rsid w:val="008343C6"/>
    <w:rsid w:val="00835EF8"/>
    <w:rsid w:val="00844A64"/>
    <w:rsid w:val="008473A3"/>
    <w:rsid w:val="00851281"/>
    <w:rsid w:val="008656AE"/>
    <w:rsid w:val="00866E02"/>
    <w:rsid w:val="00874484"/>
    <w:rsid w:val="0087561C"/>
    <w:rsid w:val="00877BD9"/>
    <w:rsid w:val="00892F70"/>
    <w:rsid w:val="008C44F5"/>
    <w:rsid w:val="008C467C"/>
    <w:rsid w:val="008E07B8"/>
    <w:rsid w:val="008F33E3"/>
    <w:rsid w:val="008F4AEE"/>
    <w:rsid w:val="008F6E91"/>
    <w:rsid w:val="008F7F57"/>
    <w:rsid w:val="00900A7C"/>
    <w:rsid w:val="009027DD"/>
    <w:rsid w:val="009036B0"/>
    <w:rsid w:val="00903B02"/>
    <w:rsid w:val="009125F0"/>
    <w:rsid w:val="00915A5E"/>
    <w:rsid w:val="0092072F"/>
    <w:rsid w:val="00922699"/>
    <w:rsid w:val="00925AEC"/>
    <w:rsid w:val="00932E16"/>
    <w:rsid w:val="00933BC2"/>
    <w:rsid w:val="00933EC6"/>
    <w:rsid w:val="00940DE8"/>
    <w:rsid w:val="00943A73"/>
    <w:rsid w:val="009528F1"/>
    <w:rsid w:val="00982779"/>
    <w:rsid w:val="009871DE"/>
    <w:rsid w:val="009873EF"/>
    <w:rsid w:val="00987761"/>
    <w:rsid w:val="0099069F"/>
    <w:rsid w:val="00990A0A"/>
    <w:rsid w:val="009925D2"/>
    <w:rsid w:val="00995544"/>
    <w:rsid w:val="009B27EA"/>
    <w:rsid w:val="009B3169"/>
    <w:rsid w:val="009B3182"/>
    <w:rsid w:val="009C697B"/>
    <w:rsid w:val="009C7013"/>
    <w:rsid w:val="009D7E65"/>
    <w:rsid w:val="009F198E"/>
    <w:rsid w:val="009F4A5C"/>
    <w:rsid w:val="009F705F"/>
    <w:rsid w:val="009F74B5"/>
    <w:rsid w:val="009F7A5A"/>
    <w:rsid w:val="00A056C2"/>
    <w:rsid w:val="00A10AE7"/>
    <w:rsid w:val="00A167DC"/>
    <w:rsid w:val="00A24245"/>
    <w:rsid w:val="00A32447"/>
    <w:rsid w:val="00A4418B"/>
    <w:rsid w:val="00A4456F"/>
    <w:rsid w:val="00A50EE1"/>
    <w:rsid w:val="00A5102D"/>
    <w:rsid w:val="00A530A1"/>
    <w:rsid w:val="00A570A1"/>
    <w:rsid w:val="00A63006"/>
    <w:rsid w:val="00A76CDD"/>
    <w:rsid w:val="00AA1B5B"/>
    <w:rsid w:val="00AA3D68"/>
    <w:rsid w:val="00AA6B80"/>
    <w:rsid w:val="00AB0577"/>
    <w:rsid w:val="00AB4293"/>
    <w:rsid w:val="00AB4B62"/>
    <w:rsid w:val="00AB5223"/>
    <w:rsid w:val="00AC2719"/>
    <w:rsid w:val="00AD0333"/>
    <w:rsid w:val="00AD1EDE"/>
    <w:rsid w:val="00AD2747"/>
    <w:rsid w:val="00AE37A5"/>
    <w:rsid w:val="00AE5E90"/>
    <w:rsid w:val="00AF37CB"/>
    <w:rsid w:val="00AF68E7"/>
    <w:rsid w:val="00B2548A"/>
    <w:rsid w:val="00B3072F"/>
    <w:rsid w:val="00B30E98"/>
    <w:rsid w:val="00B3358A"/>
    <w:rsid w:val="00B40A4F"/>
    <w:rsid w:val="00B43E25"/>
    <w:rsid w:val="00B518A0"/>
    <w:rsid w:val="00B56FE6"/>
    <w:rsid w:val="00B64036"/>
    <w:rsid w:val="00B678B2"/>
    <w:rsid w:val="00B71421"/>
    <w:rsid w:val="00B73F04"/>
    <w:rsid w:val="00B771A2"/>
    <w:rsid w:val="00B778EE"/>
    <w:rsid w:val="00BB0400"/>
    <w:rsid w:val="00BB089D"/>
    <w:rsid w:val="00BB679B"/>
    <w:rsid w:val="00BC0766"/>
    <w:rsid w:val="00BC6CC7"/>
    <w:rsid w:val="00BD09BA"/>
    <w:rsid w:val="00BD213B"/>
    <w:rsid w:val="00BD491A"/>
    <w:rsid w:val="00BE0B56"/>
    <w:rsid w:val="00BE217C"/>
    <w:rsid w:val="00BE4E06"/>
    <w:rsid w:val="00BE5DD6"/>
    <w:rsid w:val="00BE5EBA"/>
    <w:rsid w:val="00BE7C98"/>
    <w:rsid w:val="00BF3035"/>
    <w:rsid w:val="00BF3268"/>
    <w:rsid w:val="00BF3573"/>
    <w:rsid w:val="00BF6451"/>
    <w:rsid w:val="00BF7CD5"/>
    <w:rsid w:val="00C13583"/>
    <w:rsid w:val="00C17EE8"/>
    <w:rsid w:val="00C21F08"/>
    <w:rsid w:val="00C23404"/>
    <w:rsid w:val="00C24CD9"/>
    <w:rsid w:val="00C25FB5"/>
    <w:rsid w:val="00C315FD"/>
    <w:rsid w:val="00C43DF2"/>
    <w:rsid w:val="00C4473C"/>
    <w:rsid w:val="00C5040C"/>
    <w:rsid w:val="00C63ECD"/>
    <w:rsid w:val="00C662BF"/>
    <w:rsid w:val="00C70392"/>
    <w:rsid w:val="00C768BB"/>
    <w:rsid w:val="00C776C4"/>
    <w:rsid w:val="00C77875"/>
    <w:rsid w:val="00C77E1A"/>
    <w:rsid w:val="00C82BE3"/>
    <w:rsid w:val="00C85281"/>
    <w:rsid w:val="00C91213"/>
    <w:rsid w:val="00C97B31"/>
    <w:rsid w:val="00CA0E49"/>
    <w:rsid w:val="00CA0EE8"/>
    <w:rsid w:val="00CD6B1E"/>
    <w:rsid w:val="00CE2011"/>
    <w:rsid w:val="00CE3A8E"/>
    <w:rsid w:val="00CE3DF4"/>
    <w:rsid w:val="00CE53FE"/>
    <w:rsid w:val="00CF071F"/>
    <w:rsid w:val="00D0388C"/>
    <w:rsid w:val="00D04927"/>
    <w:rsid w:val="00D20786"/>
    <w:rsid w:val="00D25A25"/>
    <w:rsid w:val="00D3006C"/>
    <w:rsid w:val="00D33278"/>
    <w:rsid w:val="00D41D1A"/>
    <w:rsid w:val="00D46DEA"/>
    <w:rsid w:val="00D616B0"/>
    <w:rsid w:val="00D61A73"/>
    <w:rsid w:val="00D66E63"/>
    <w:rsid w:val="00D74739"/>
    <w:rsid w:val="00D747D9"/>
    <w:rsid w:val="00D81DF8"/>
    <w:rsid w:val="00D848D6"/>
    <w:rsid w:val="00D850D1"/>
    <w:rsid w:val="00D9176C"/>
    <w:rsid w:val="00DA72DC"/>
    <w:rsid w:val="00DB2B5F"/>
    <w:rsid w:val="00DB3A3E"/>
    <w:rsid w:val="00DC12F2"/>
    <w:rsid w:val="00DD4D28"/>
    <w:rsid w:val="00DD4E5E"/>
    <w:rsid w:val="00DD4F94"/>
    <w:rsid w:val="00DD5BFB"/>
    <w:rsid w:val="00DF77C5"/>
    <w:rsid w:val="00E014B6"/>
    <w:rsid w:val="00E026D7"/>
    <w:rsid w:val="00E02763"/>
    <w:rsid w:val="00E17A96"/>
    <w:rsid w:val="00E2339E"/>
    <w:rsid w:val="00E31F15"/>
    <w:rsid w:val="00E35413"/>
    <w:rsid w:val="00E40A5C"/>
    <w:rsid w:val="00E51F67"/>
    <w:rsid w:val="00E54440"/>
    <w:rsid w:val="00E54CE5"/>
    <w:rsid w:val="00E5728D"/>
    <w:rsid w:val="00E5787D"/>
    <w:rsid w:val="00E615B9"/>
    <w:rsid w:val="00E65CE9"/>
    <w:rsid w:val="00E70CF8"/>
    <w:rsid w:val="00E74ADE"/>
    <w:rsid w:val="00E80261"/>
    <w:rsid w:val="00E852EA"/>
    <w:rsid w:val="00E85760"/>
    <w:rsid w:val="00E86E45"/>
    <w:rsid w:val="00E87D31"/>
    <w:rsid w:val="00E90EB7"/>
    <w:rsid w:val="00E913A1"/>
    <w:rsid w:val="00E91CDF"/>
    <w:rsid w:val="00E93C17"/>
    <w:rsid w:val="00E93F45"/>
    <w:rsid w:val="00EA3777"/>
    <w:rsid w:val="00EB07CF"/>
    <w:rsid w:val="00EB1E5E"/>
    <w:rsid w:val="00EC20A7"/>
    <w:rsid w:val="00EC29C7"/>
    <w:rsid w:val="00EC7EB6"/>
    <w:rsid w:val="00ED6923"/>
    <w:rsid w:val="00EE15CF"/>
    <w:rsid w:val="00EF0F3E"/>
    <w:rsid w:val="00EF3EBE"/>
    <w:rsid w:val="00F03718"/>
    <w:rsid w:val="00F15257"/>
    <w:rsid w:val="00F15994"/>
    <w:rsid w:val="00F31298"/>
    <w:rsid w:val="00F35E51"/>
    <w:rsid w:val="00F3631A"/>
    <w:rsid w:val="00F44322"/>
    <w:rsid w:val="00F45345"/>
    <w:rsid w:val="00F461BC"/>
    <w:rsid w:val="00F53F1E"/>
    <w:rsid w:val="00F601F8"/>
    <w:rsid w:val="00F6140A"/>
    <w:rsid w:val="00F67B9B"/>
    <w:rsid w:val="00F72793"/>
    <w:rsid w:val="00F73F96"/>
    <w:rsid w:val="00F74AE5"/>
    <w:rsid w:val="00F76FE7"/>
    <w:rsid w:val="00F77B3F"/>
    <w:rsid w:val="00F81B88"/>
    <w:rsid w:val="00F872BB"/>
    <w:rsid w:val="00F8768B"/>
    <w:rsid w:val="00F90E16"/>
    <w:rsid w:val="00F92678"/>
    <w:rsid w:val="00F956A3"/>
    <w:rsid w:val="00FA492E"/>
    <w:rsid w:val="00FA6A22"/>
    <w:rsid w:val="00FB56F8"/>
    <w:rsid w:val="00FD0D2B"/>
    <w:rsid w:val="00FD191E"/>
    <w:rsid w:val="00FE179C"/>
    <w:rsid w:val="00FE5705"/>
    <w:rsid w:val="00FF43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14B561AB"/>
  <w15:docId w15:val="{0B77B8E2-1923-4368-BFF1-DB14DE1D4D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5281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rFonts w:cs="Arial Unicode MS"/>
      <w:b/>
      <w:color w:val="000000"/>
      <w:sz w:val="48"/>
      <w:szCs w:val="48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2">
    <w:name w:val="heading 2"/>
    <w:next w:val="Normal"/>
    <w:uiPriority w:val="9"/>
    <w:unhideWhenUsed/>
    <w:qFormat/>
    <w:pPr>
      <w:keepNext/>
      <w:ind w:left="720" w:firstLine="720"/>
      <w:outlineLvl w:val="1"/>
    </w:pPr>
    <w:rPr>
      <w:rFonts w:cs="Arial Unicode MS"/>
      <w:b/>
      <w:bCs/>
      <w:color w:val="000000"/>
      <w:sz w:val="18"/>
      <w:szCs w:val="18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Heading3">
    <w:name w:val="heading 3"/>
    <w:next w:val="Normal"/>
    <w:link w:val="Heading3Char"/>
    <w:uiPriority w:val="9"/>
    <w:unhideWhenUsed/>
    <w:qFormat/>
    <w:pPr>
      <w:keepNext/>
      <w:outlineLvl w:val="2"/>
    </w:pPr>
    <w:rPr>
      <w:rFonts w:cs="Arial Unicode MS"/>
      <w:b/>
      <w:bCs/>
      <w:color w:val="000000"/>
      <w:sz w:val="18"/>
      <w:szCs w:val="18"/>
      <w:u w:color="000000"/>
      <w:lang w:val="pt-PT"/>
      <w14:textOutline w14:w="0" w14:cap="flat" w14:cmpd="sng" w14:algn="ctr">
        <w14:noFill/>
        <w14:prstDash w14:val="solid"/>
        <w14:bevel/>
      </w14:textOutline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rFonts w:cs="Arial Unicode MS"/>
      <w:b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rFonts w:cs="Arial Unicode MS"/>
      <w:b/>
      <w:color w:val="000000"/>
      <w:sz w:val="22"/>
      <w:szCs w:val="22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rFonts w:cs="Arial Unicode MS"/>
      <w:b/>
      <w:color w:val="000000"/>
      <w:sz w:val="20"/>
      <w:szCs w:val="2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F50FD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rFonts w:cs="Arial Unicode MS"/>
      <w:b/>
      <w:color w:val="000000"/>
      <w:sz w:val="72"/>
      <w:szCs w:val="72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table" w:customStyle="1" w:styleId="TableNormal10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">
    <w:name w:val="Table Normal2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3">
    <w:name w:val="Table Normal3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4">
    <w:name w:val="Table Normal4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5">
    <w:name w:val="Table Normal5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6">
    <w:name w:val="Table Normal6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7">
    <w:name w:val="Table Normal7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14:textOutline w14:w="0" w14:cap="flat" w14:cmpd="sng" w14:algn="ctr">
        <w14:noFill/>
        <w14:prstDash w14:val="solid"/>
        <w14:bevel/>
      </w14:textOutline>
    </w:rPr>
  </w:style>
  <w:style w:type="character" w:customStyle="1" w:styleId="Link">
    <w:name w:val="Link"/>
    <w:rPr>
      <w:outline w:val="0"/>
      <w:color w:val="0000FF"/>
      <w:u w:val="single" w:color="0000FF"/>
    </w:rPr>
  </w:style>
  <w:style w:type="character" w:customStyle="1" w:styleId="Hyperlink0">
    <w:name w:val="Hyperlink.0"/>
    <w:basedOn w:val="Link"/>
    <w:rPr>
      <w:rFonts w:ascii="Calibri" w:eastAsia="Calibri" w:hAnsi="Calibri" w:cs="Calibri"/>
      <w:outline w:val="0"/>
      <w:color w:val="0000FF"/>
      <w:sz w:val="20"/>
      <w:szCs w:val="20"/>
      <w:u w:val="single" w:color="0000FF"/>
      <w:lang w:val="pt-PT"/>
    </w:rPr>
  </w:style>
  <w:style w:type="character" w:customStyle="1" w:styleId="Heading3Char">
    <w:name w:val="Heading 3 Char"/>
    <w:basedOn w:val="DefaultParagraphFont"/>
    <w:link w:val="Heading3"/>
    <w:uiPriority w:val="9"/>
    <w:rsid w:val="00CB6D96"/>
    <w:rPr>
      <w:rFonts w:cs="Arial Unicode MS"/>
      <w:b/>
      <w:bCs/>
      <w:color w:val="000000"/>
      <w:sz w:val="18"/>
      <w:szCs w:val="18"/>
      <w:u w:color="000000"/>
      <w:lang w:val="pt-PT"/>
      <w14:textOutline w14:w="0" w14:cap="flat" w14:cmpd="sng" w14:algn="ctr">
        <w14:noFill/>
        <w14:prstDash w14:val="solid"/>
        <w14:bevel/>
      </w14:textOutline>
    </w:rPr>
  </w:style>
  <w:style w:type="paragraph" w:styleId="ListParagraph">
    <w:name w:val="List Paragraph"/>
    <w:basedOn w:val="Normal"/>
    <w:uiPriority w:val="34"/>
    <w:qFormat/>
    <w:rsid w:val="00F218AA"/>
    <w:pPr>
      <w:ind w:left="720"/>
      <w:contextualSpacing/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styleId="UnresolvedMention">
    <w:name w:val="Unresolved Mention"/>
    <w:basedOn w:val="DefaultParagraphFont"/>
    <w:uiPriority w:val="99"/>
    <w:semiHidden/>
    <w:unhideWhenUsed/>
    <w:rsid w:val="00FA6D10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80D64"/>
    <w:pPr>
      <w:tabs>
        <w:tab w:val="center" w:pos="4419"/>
        <w:tab w:val="right" w:pos="8838"/>
      </w:tabs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HeaderChar">
    <w:name w:val="Header Char"/>
    <w:basedOn w:val="DefaultParagraphFont"/>
    <w:link w:val="Header"/>
    <w:uiPriority w:val="99"/>
    <w:rsid w:val="00A80D64"/>
    <w:rPr>
      <w:rFonts w:cs="Arial Unicode MS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Footer">
    <w:name w:val="footer"/>
    <w:basedOn w:val="Normal"/>
    <w:link w:val="FooterChar"/>
    <w:uiPriority w:val="99"/>
    <w:unhideWhenUsed/>
    <w:rsid w:val="00A80D64"/>
    <w:pPr>
      <w:tabs>
        <w:tab w:val="center" w:pos="4419"/>
        <w:tab w:val="right" w:pos="8838"/>
      </w:tabs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FooterChar">
    <w:name w:val="Footer Char"/>
    <w:basedOn w:val="DefaultParagraphFont"/>
    <w:link w:val="Footer"/>
    <w:uiPriority w:val="99"/>
    <w:rsid w:val="00A80D64"/>
    <w:rPr>
      <w:rFonts w:cs="Arial Unicode MS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character" w:styleId="CommentReference">
    <w:name w:val="annotation reference"/>
    <w:basedOn w:val="DefaultParagraphFont"/>
    <w:uiPriority w:val="99"/>
    <w:semiHidden/>
    <w:unhideWhenUsed/>
    <w:rsid w:val="00B87A1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87A13"/>
    <w:rPr>
      <w:rFonts w:cs="Arial Unicode MS"/>
      <w:color w:val="000000"/>
      <w:sz w:val="20"/>
      <w:szCs w:val="2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CommentTextChar">
    <w:name w:val="Comment Text Char"/>
    <w:basedOn w:val="DefaultParagraphFont"/>
    <w:link w:val="CommentText"/>
    <w:uiPriority w:val="99"/>
    <w:rsid w:val="00B87A13"/>
    <w:rPr>
      <w:rFonts w:cs="Arial Unicode MS"/>
      <w:color w:val="000000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7A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7A13"/>
    <w:rPr>
      <w:rFonts w:cs="Arial Unicode MS"/>
      <w:b/>
      <w:bCs/>
      <w:color w:val="000000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7A13"/>
    <w:rPr>
      <w:rFonts w:ascii="Segoe UI" w:hAnsi="Segoe UI" w:cs="Segoe UI"/>
      <w:color w:val="000000"/>
      <w:sz w:val="18"/>
      <w:szCs w:val="18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7A13"/>
    <w:rPr>
      <w:rFonts w:ascii="Segoe UI" w:hAnsi="Segoe UI" w:cs="Segoe UI"/>
      <w:color w:val="000000"/>
      <w:sz w:val="18"/>
      <w:szCs w:val="18"/>
      <w:u w:color="000000"/>
      <w14:textOutline w14:w="0" w14:cap="flat" w14:cmpd="sng" w14:algn="ctr">
        <w14:noFill/>
        <w14:prstDash w14:val="solid"/>
        <w14:bevel/>
      </w14:textOutline>
    </w:rPr>
  </w:style>
  <w:style w:type="character" w:customStyle="1" w:styleId="TextodeEspaoReservado">
    <w:name w:val="Texto de Espaço Reservado"/>
    <w:basedOn w:val="DefaultParagraphFont"/>
    <w:uiPriority w:val="99"/>
    <w:semiHidden/>
    <w:rsid w:val="001866A1"/>
    <w:rPr>
      <w:color w:val="808080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1748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u w:color="00000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17487"/>
    <w:rPr>
      <w:rFonts w:ascii="Courier New" w:hAnsi="Courier New" w:cs="Courier New"/>
      <w:sz w:val="20"/>
      <w:szCs w:val="20"/>
      <w:u w:color="000000"/>
      <w:lang w:val="pt-BR"/>
    </w:rPr>
  </w:style>
  <w:style w:type="paragraph" w:customStyle="1" w:styleId="Default">
    <w:name w:val="Default"/>
    <w:rsid w:val="00667D6F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NormalWeb">
    <w:name w:val="Normal (Web)"/>
    <w:basedOn w:val="Normal"/>
    <w:uiPriority w:val="99"/>
    <w:unhideWhenUsed/>
    <w:rsid w:val="005117ED"/>
    <w:pPr>
      <w:spacing w:before="100" w:beforeAutospacing="1" w:after="100" w:afterAutospacing="1"/>
    </w:pPr>
    <w:rPr>
      <w:u w:color="00000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F50FD"/>
    <w:rPr>
      <w:rFonts w:asciiTheme="majorHAnsi" w:eastAsiaTheme="majorEastAsia" w:hAnsiTheme="majorHAnsi" w:cstheme="majorBidi"/>
      <w:i/>
      <w:iCs/>
      <w:color w:val="243F60" w:themeColor="accent1" w:themeShade="7F"/>
      <w:u w:color="000000"/>
      <w14:textOutline w14:w="0" w14:cap="flat" w14:cmpd="sng" w14:algn="ctr">
        <w14:noFill/>
        <w14:prstDash w14:val="solid"/>
        <w14:bevel/>
      </w14:textOutline>
    </w:rPr>
  </w:style>
  <w:style w:type="character" w:styleId="Strong">
    <w:name w:val="Strong"/>
    <w:basedOn w:val="DefaultParagraphFont"/>
    <w:uiPriority w:val="22"/>
    <w:qFormat/>
    <w:rsid w:val="00322698"/>
    <w:rPr>
      <w:b/>
      <w:bCs/>
    </w:rPr>
  </w:style>
  <w:style w:type="character" w:styleId="Emphasis">
    <w:name w:val="Emphasis"/>
    <w:basedOn w:val="DefaultParagraphFont"/>
    <w:uiPriority w:val="20"/>
    <w:qFormat/>
    <w:rsid w:val="006176FE"/>
    <w:rPr>
      <w:i/>
      <w:iCs/>
    </w:rPr>
  </w:style>
  <w:style w:type="paragraph" w:customStyle="1" w:styleId="visually-hidden">
    <w:name w:val="visually-hidden"/>
    <w:basedOn w:val="Normal"/>
    <w:rsid w:val="00B775E4"/>
    <w:pPr>
      <w:spacing w:before="100" w:beforeAutospacing="1" w:after="100" w:afterAutospacing="1"/>
    </w:pPr>
    <w:rPr>
      <w:u w:color="000000"/>
    </w:rPr>
  </w:style>
  <w:style w:type="paragraph" w:customStyle="1" w:styleId="pv-entitysecondary-title">
    <w:name w:val="pv-entity__secondary-title"/>
    <w:basedOn w:val="Normal"/>
    <w:rsid w:val="00B775E4"/>
    <w:pPr>
      <w:spacing w:before="100" w:beforeAutospacing="1" w:after="100" w:afterAutospacing="1"/>
    </w:pPr>
    <w:rPr>
      <w:u w:color="000000"/>
    </w:rPr>
  </w:style>
  <w:style w:type="character" w:customStyle="1" w:styleId="pv-entitysecondary-title1">
    <w:name w:val="pv-entity__secondary-title1"/>
    <w:basedOn w:val="DefaultParagraphFont"/>
    <w:rsid w:val="00B775E4"/>
  </w:style>
  <w:style w:type="character" w:customStyle="1" w:styleId="visually-hidden1">
    <w:name w:val="visually-hidden1"/>
    <w:basedOn w:val="DefaultParagraphFont"/>
    <w:rsid w:val="00B775E4"/>
  </w:style>
  <w:style w:type="character" w:customStyle="1" w:styleId="pv-entitybullet-item-v2">
    <w:name w:val="pv-entity__bullet-item-v2"/>
    <w:basedOn w:val="DefaultParagraphFont"/>
    <w:rsid w:val="00B775E4"/>
  </w:style>
  <w:style w:type="character" w:customStyle="1" w:styleId="pv-entitybullet-item">
    <w:name w:val="pv-entity__bullet-item"/>
    <w:basedOn w:val="DefaultParagraphFont"/>
    <w:rsid w:val="00B775E4"/>
  </w:style>
  <w:style w:type="character" w:customStyle="1" w:styleId="pv-volunteer-causes">
    <w:name w:val="pv-volunteer-causes"/>
    <w:basedOn w:val="DefaultParagraphFont"/>
    <w:rsid w:val="00B775E4"/>
  </w:style>
  <w:style w:type="paragraph" w:customStyle="1" w:styleId="pv-entitydescription">
    <w:name w:val="pv-entity__description"/>
    <w:basedOn w:val="Normal"/>
    <w:rsid w:val="00B775E4"/>
    <w:pPr>
      <w:spacing w:before="100" w:beforeAutospacing="1" w:after="100" w:afterAutospacing="1"/>
    </w:pPr>
    <w:rPr>
      <w:u w:color="000000"/>
    </w:rPr>
  </w:style>
  <w:style w:type="character" w:customStyle="1" w:styleId="apple-converted-space">
    <w:name w:val="apple-converted-space"/>
    <w:basedOn w:val="DefaultParagraphFont"/>
    <w:rsid w:val="0042484D"/>
  </w:style>
  <w:style w:type="paragraph" w:customStyle="1" w:styleId="row">
    <w:name w:val="row"/>
    <w:basedOn w:val="Normal"/>
    <w:rsid w:val="00ED5A87"/>
    <w:pPr>
      <w:spacing w:before="100" w:beforeAutospacing="1" w:after="100" w:afterAutospacing="1"/>
    </w:pPr>
  </w:style>
  <w:style w:type="character" w:customStyle="1" w:styleId="Data1">
    <w:name w:val="Data1"/>
    <w:basedOn w:val="DefaultParagraphFont"/>
    <w:rsid w:val="00270A89"/>
  </w:style>
  <w:style w:type="paragraph" w:customStyle="1" w:styleId="sc-brplxw">
    <w:name w:val="sc-brplxw"/>
    <w:basedOn w:val="Normal"/>
    <w:rsid w:val="00A04828"/>
    <w:pPr>
      <w:spacing w:before="100" w:beforeAutospacing="1" w:after="100" w:afterAutospacing="1"/>
    </w:pPr>
  </w:style>
  <w:style w:type="paragraph" w:customStyle="1" w:styleId="sc-imwbij">
    <w:name w:val="sc-imwbij"/>
    <w:basedOn w:val="Normal"/>
    <w:rsid w:val="00A04828"/>
    <w:pPr>
      <w:spacing w:before="100" w:beforeAutospacing="1" w:after="100" w:afterAutospacing="1"/>
    </w:pPr>
  </w:style>
  <w:style w:type="character" w:styleId="FollowedHyperlink">
    <w:name w:val="FollowedHyperlink"/>
    <w:basedOn w:val="DefaultParagraphFont"/>
    <w:uiPriority w:val="99"/>
    <w:semiHidden/>
    <w:unhideWhenUsed/>
    <w:rsid w:val="00A84A97"/>
    <w:rPr>
      <w:color w:val="FF00FF" w:themeColor="followedHyperlink"/>
      <w:u w:val="single"/>
    </w:rPr>
  </w:style>
  <w:style w:type="character" w:customStyle="1" w:styleId="Data2">
    <w:name w:val="Data2"/>
    <w:basedOn w:val="DefaultParagraphFont"/>
    <w:rsid w:val="00AE194E"/>
  </w:style>
  <w:style w:type="character" w:customStyle="1" w:styleId="Data3">
    <w:name w:val="Data3"/>
    <w:basedOn w:val="DefaultParagraphFont"/>
    <w:rsid w:val="00E47C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85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1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56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64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66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74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35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0679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8661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11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0718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5907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7363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3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743553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403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7606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57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17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271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9399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216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67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912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4180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2401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46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80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5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1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70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7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20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34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1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77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1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78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377225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7331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528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64773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97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056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25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715887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84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29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2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648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137772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16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524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45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77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42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65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5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0206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8606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7034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16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6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24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00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866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119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3928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77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81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294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2428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5528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9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19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1618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26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37587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73599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111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9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86680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29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817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80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39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062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4969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32220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57268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2983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28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169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59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22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14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1342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879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7865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37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2932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5828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389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87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72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94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7993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9075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16644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43006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276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6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3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557281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21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667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5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74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00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635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9174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3956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7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21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114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76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0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6520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12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jJ3v2yib6yHJiK+yWsu8aGjtC6HA==">CgMxLjA4AHIhMUU0N3dYalRDMmplNnhZN3J5TTVFU0dfbWZMalpMaG1n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2</Pages>
  <Words>301</Words>
  <Characters>1717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sung</dc:creator>
  <cp:lastModifiedBy>Microsoft Office User</cp:lastModifiedBy>
  <cp:revision>17</cp:revision>
  <cp:lastPrinted>2024-11-22T20:40:00Z</cp:lastPrinted>
  <dcterms:created xsi:type="dcterms:W3CDTF">2025-06-16T11:56:00Z</dcterms:created>
  <dcterms:modified xsi:type="dcterms:W3CDTF">2025-06-18T2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d8d2aa1ef3755613b11aadc445341d971bc1cfcfd8344f4d9ad0f9cb9c84cf3</vt:lpwstr>
  </property>
</Properties>
</file>